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26A2CF7" w:rsidR="004D242F" w:rsidRPr="00BF1BB7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BF1BB7">
        <w:rPr>
          <w:rFonts w:ascii="Calibri" w:hAnsi="Calibri" w:cs="Calibri"/>
          <w:sz w:val="40"/>
          <w:szCs w:val="40"/>
        </w:rPr>
        <w:t>RF</w:t>
      </w:r>
      <w:r w:rsidR="00392870" w:rsidRPr="00BF1BB7">
        <w:rPr>
          <w:rFonts w:ascii="Calibri" w:hAnsi="Calibri" w:cs="Calibri"/>
          <w:sz w:val="40"/>
          <w:szCs w:val="40"/>
        </w:rPr>
        <w:t>P</w:t>
      </w:r>
      <w:r w:rsidRPr="00BF1BB7">
        <w:rPr>
          <w:rFonts w:ascii="Calibri" w:hAnsi="Calibri" w:cs="Calibri"/>
          <w:sz w:val="40"/>
          <w:szCs w:val="40"/>
        </w:rPr>
        <w:t xml:space="preserve"> No. 90</w:t>
      </w:r>
      <w:r w:rsidR="008946F4" w:rsidRPr="00BF1BB7">
        <w:rPr>
          <w:rFonts w:ascii="Calibri" w:hAnsi="Calibri" w:cs="Calibri"/>
          <w:sz w:val="40"/>
          <w:szCs w:val="40"/>
        </w:rPr>
        <w:t>2595</w:t>
      </w:r>
    </w:p>
    <w:p w14:paraId="76684BAD" w14:textId="77777777" w:rsidR="004D242F" w:rsidRPr="00BF1BB7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BF1BB7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BF1BB7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BF1BB7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0CDC49FD" w:rsidR="004D242F" w:rsidRPr="00BF1BB7" w:rsidRDefault="008946F4" w:rsidP="004D242F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End w:id="0"/>
      <w:r w:rsidRPr="00BF1BB7">
        <w:rPr>
          <w:rFonts w:ascii="Calibri" w:hAnsi="Calibri" w:cs="Calibri"/>
          <w:b/>
          <w:sz w:val="40"/>
          <w:szCs w:val="40"/>
        </w:rPr>
        <w:t>County Service Area (CSA) Campaign Analysis and Strategic Development – Phase 1</w:t>
      </w:r>
    </w:p>
    <w:p w14:paraId="47007138" w14:textId="77777777" w:rsidR="008946F4" w:rsidRPr="00BF1BB7" w:rsidRDefault="008946F4" w:rsidP="004D242F">
      <w:pPr>
        <w:jc w:val="center"/>
        <w:rPr>
          <w:rFonts w:ascii="Calibri" w:hAnsi="Calibri" w:cs="Calibri"/>
          <w:b/>
          <w:sz w:val="20"/>
        </w:rPr>
      </w:pPr>
    </w:p>
    <w:p w14:paraId="122CE624" w14:textId="4659106F" w:rsidR="004D242F" w:rsidRDefault="008946F4" w:rsidP="008946F4">
      <w:pPr>
        <w:jc w:val="center"/>
        <w:rPr>
          <w:rFonts w:ascii="Calibri" w:hAnsi="Calibri" w:cs="Calibri"/>
          <w:b/>
          <w:sz w:val="28"/>
          <w:szCs w:val="28"/>
        </w:rPr>
      </w:pPr>
      <w:r w:rsidRPr="00BF1BB7">
        <w:rPr>
          <w:rFonts w:ascii="Calibri" w:hAnsi="Calibri" w:cs="Calibri"/>
          <w:b/>
          <w:sz w:val="28"/>
          <w:szCs w:val="28"/>
        </w:rPr>
        <w:t>Networking</w:t>
      </w:r>
      <w:r w:rsidRPr="008946F4">
        <w:rPr>
          <w:rFonts w:ascii="Calibri" w:hAnsi="Calibri" w:cs="Calibri"/>
          <w:b/>
          <w:sz w:val="28"/>
          <w:szCs w:val="28"/>
        </w:rPr>
        <w:t>/Bidders Conference Held on 03/10/2025</w:t>
      </w:r>
    </w:p>
    <w:p w14:paraId="63282A7B" w14:textId="77777777" w:rsidR="008946F4" w:rsidRPr="00985AE1" w:rsidRDefault="008946F4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4EBC1BD8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A</w:t>
            </w:r>
            <w:r w:rsidRPr="00BF1BB7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392870" w:rsidRPr="00BF1BB7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BF1BB7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BF1BB7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BF1BB7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BF1BB7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BF1BB7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3D4E258F" w14:textId="77777777" w:rsidR="007E74E6" w:rsidRDefault="007E74E6" w:rsidP="004D242F">
      <w:pPr>
        <w:ind w:left="2520"/>
        <w:rPr>
          <w:rFonts w:ascii="Calibri" w:hAnsi="Calibri" w:cs="Calibri"/>
          <w:color w:val="008000"/>
          <w:sz w:val="20"/>
        </w:rPr>
      </w:pPr>
    </w:p>
    <w:p w14:paraId="675C524A" w14:textId="77777777" w:rsidR="00951778" w:rsidRDefault="00DD4376" w:rsidP="00CD5814">
      <w:pPr>
        <w:spacing w:after="240"/>
        <w:rPr>
          <w:rFonts w:ascii="Calibri" w:hAnsi="Calibri" w:cs="Calibri"/>
          <w:sz w:val="24"/>
          <w:szCs w:val="24"/>
        </w:rPr>
      </w:pPr>
      <w:r w:rsidRPr="001405C3">
        <w:rPr>
          <w:rFonts w:ascii="Calibri" w:hAnsi="Calibri" w:cs="Calibri"/>
          <w:sz w:val="24"/>
          <w:szCs w:val="24"/>
        </w:rPr>
        <w:lastRenderedPageBreak/>
        <w:t xml:space="preserve">Thank you for your participation and interest in the County of Alameda </w:t>
      </w:r>
      <w:r w:rsidRPr="00BF1BB7">
        <w:rPr>
          <w:rFonts w:ascii="Calibri" w:hAnsi="Calibri" w:cs="Calibri"/>
          <w:sz w:val="24"/>
          <w:szCs w:val="24"/>
        </w:rPr>
        <w:t>RFP No</w:t>
      </w:r>
      <w:r w:rsidRPr="001405C3">
        <w:rPr>
          <w:rFonts w:ascii="Calibri" w:hAnsi="Calibri" w:cs="Calibri"/>
          <w:sz w:val="24"/>
          <w:szCs w:val="24"/>
        </w:rPr>
        <w:t>. 90</w:t>
      </w:r>
      <w:r w:rsidR="00BF1BB7">
        <w:rPr>
          <w:rFonts w:ascii="Calibri" w:hAnsi="Calibri" w:cs="Calibri"/>
          <w:sz w:val="24"/>
          <w:szCs w:val="24"/>
        </w:rPr>
        <w:t>2595</w:t>
      </w:r>
      <w:r w:rsidRPr="001405C3">
        <w:rPr>
          <w:rFonts w:ascii="Calibri" w:hAnsi="Calibri" w:cs="Calibri"/>
          <w:sz w:val="24"/>
          <w:szCs w:val="24"/>
        </w:rPr>
        <w:t xml:space="preserve"> – </w:t>
      </w:r>
      <w:r w:rsidR="00BF1BB7" w:rsidRPr="00BF1BB7">
        <w:rPr>
          <w:rFonts w:ascii="Calibri" w:hAnsi="Calibri" w:cs="Calibri"/>
          <w:sz w:val="24"/>
          <w:szCs w:val="24"/>
        </w:rPr>
        <w:t>County Service Area (CSA) Campaign Analysis and Strategic Development – Phase 1</w:t>
      </w:r>
      <w:r w:rsidRPr="001405C3">
        <w:rPr>
          <w:rFonts w:ascii="Calibri" w:hAnsi="Calibri" w:cs="Calibri"/>
          <w:sz w:val="24"/>
          <w:szCs w:val="24"/>
        </w:rPr>
        <w:t xml:space="preserve">. </w:t>
      </w:r>
    </w:p>
    <w:p w14:paraId="7F4E5EE6" w14:textId="2206B997" w:rsidR="003C1E12" w:rsidRDefault="008723BA" w:rsidP="00CD5814">
      <w:pPr>
        <w:spacing w:after="240"/>
        <w:rPr>
          <w:rFonts w:ascii="Calibri" w:hAnsi="Calibri" w:cs="Calibri"/>
          <w:szCs w:val="26"/>
        </w:rPr>
      </w:pPr>
      <w:r w:rsidRPr="001405C3">
        <w:rPr>
          <w:rFonts w:ascii="Calibri" w:hAnsi="Calibri" w:cs="Calibri"/>
          <w:sz w:val="24"/>
          <w:szCs w:val="24"/>
        </w:rPr>
        <w:t>No written questions were</w:t>
      </w:r>
      <w:r w:rsidR="003C1E12" w:rsidRPr="001405C3">
        <w:rPr>
          <w:rFonts w:ascii="Calibri" w:hAnsi="Calibri" w:cs="Calibri"/>
          <w:sz w:val="24"/>
          <w:szCs w:val="24"/>
        </w:rPr>
        <w:t xml:space="preserve"> </w:t>
      </w:r>
      <w:r w:rsidR="00937CFF" w:rsidRPr="001405C3">
        <w:rPr>
          <w:rFonts w:ascii="Calibri" w:hAnsi="Calibri" w:cs="Calibri"/>
          <w:sz w:val="24"/>
          <w:szCs w:val="24"/>
        </w:rPr>
        <w:t>received via email by the</w:t>
      </w:r>
      <w:r w:rsidR="003C1E12" w:rsidRPr="001405C3">
        <w:rPr>
          <w:rFonts w:ascii="Calibri" w:hAnsi="Calibri" w:cs="Calibri"/>
          <w:sz w:val="24"/>
          <w:szCs w:val="24"/>
        </w:rPr>
        <w:t xml:space="preserve"> </w:t>
      </w:r>
      <w:r w:rsidR="00BF1BB7">
        <w:rPr>
          <w:rFonts w:ascii="Calibri" w:hAnsi="Calibri" w:cs="Calibri"/>
          <w:sz w:val="24"/>
          <w:szCs w:val="24"/>
        </w:rPr>
        <w:t>March 11, 2025</w:t>
      </w:r>
      <w:r w:rsidR="00951778">
        <w:rPr>
          <w:rFonts w:ascii="Calibri" w:hAnsi="Calibri" w:cs="Calibri"/>
          <w:sz w:val="24"/>
          <w:szCs w:val="24"/>
        </w:rPr>
        <w:t>,</w:t>
      </w:r>
      <w:r w:rsidR="00BF1BB7">
        <w:rPr>
          <w:rFonts w:ascii="Calibri" w:hAnsi="Calibri" w:cs="Calibri"/>
          <w:sz w:val="24"/>
          <w:szCs w:val="24"/>
        </w:rPr>
        <w:t xml:space="preserve"> </w:t>
      </w:r>
      <w:r w:rsidR="003C1E12" w:rsidRPr="001405C3">
        <w:rPr>
          <w:rFonts w:ascii="Calibri" w:hAnsi="Calibri" w:cs="Calibri"/>
          <w:sz w:val="24"/>
          <w:szCs w:val="24"/>
        </w:rPr>
        <w:t>deadline.</w:t>
      </w:r>
      <w:r w:rsidR="003C1E12" w:rsidRPr="001B34C1">
        <w:rPr>
          <w:rFonts w:ascii="Calibri" w:hAnsi="Calibri" w:cs="Calibri"/>
          <w:sz w:val="24"/>
          <w:szCs w:val="24"/>
        </w:rPr>
        <w:t xml:space="preserve"> </w:t>
      </w:r>
    </w:p>
    <w:p w14:paraId="5EFDE468" w14:textId="77777777" w:rsidR="001B7331" w:rsidRPr="00CF5745" w:rsidRDefault="001B7331" w:rsidP="001B7331">
      <w:pPr>
        <w:autoSpaceDE w:val="0"/>
        <w:autoSpaceDN w:val="0"/>
        <w:adjustRightInd w:val="0"/>
        <w:spacing w:after="360"/>
        <w:ind w:left="720"/>
        <w:rPr>
          <w:rFonts w:ascii="Calibri" w:hAnsi="Calibri" w:cs="Calibri"/>
          <w:b/>
          <w:sz w:val="24"/>
          <w:szCs w:val="24"/>
        </w:rPr>
      </w:pPr>
    </w:p>
    <w:p w14:paraId="46977829" w14:textId="77777777" w:rsidR="001B7331" w:rsidRPr="00CF5745" w:rsidRDefault="001B7331" w:rsidP="001B7331">
      <w:pPr>
        <w:spacing w:after="60"/>
        <w:ind w:left="720"/>
        <w:rPr>
          <w:rFonts w:ascii="Calibri" w:hAnsi="Calibri" w:cs="Calibri"/>
          <w:b/>
          <w:sz w:val="24"/>
          <w:szCs w:val="24"/>
        </w:rPr>
      </w:pPr>
    </w:p>
    <w:p w14:paraId="6729ABA4" w14:textId="77777777" w:rsidR="0040532F" w:rsidRDefault="0040532F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</w:pPr>
    </w:p>
    <w:p w14:paraId="32B34D85" w14:textId="6F779C7D" w:rsidR="001B7331" w:rsidRPr="00E85114" w:rsidRDefault="001B7331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  <w:sectPr w:rsidR="001B7331" w:rsidRPr="00E85114" w:rsidSect="007701E3">
          <w:headerReference w:type="default" r:id="rId13"/>
          <w:footerReference w:type="default" r:id="rId14"/>
          <w:headerReference w:type="first" r:id="rId15"/>
          <w:pgSz w:w="12240" w:h="15840"/>
          <w:pgMar w:top="1800" w:right="1080" w:bottom="1440" w:left="1080" w:header="720" w:footer="420" w:gutter="0"/>
          <w:cols w:space="720"/>
          <w:titlePg/>
          <w:docGrid w:linePitch="360"/>
        </w:sectPr>
      </w:pPr>
    </w:p>
    <w:p w14:paraId="665839BA" w14:textId="3506A391" w:rsidR="00B94E07" w:rsidRPr="00BF1BB7" w:rsidRDefault="00B94E07" w:rsidP="00410CE7">
      <w:pPr>
        <w:spacing w:after="240"/>
        <w:jc w:val="center"/>
        <w:rPr>
          <w:rFonts w:ascii="Calibri" w:hAnsi="Calibri" w:cs="Calibri"/>
          <w:b/>
          <w:sz w:val="20"/>
        </w:rPr>
      </w:pPr>
      <w:r w:rsidRPr="00BF1BB7">
        <w:rPr>
          <w:rFonts w:ascii="Calibri" w:hAnsi="Calibri" w:cs="Calibri"/>
          <w:b/>
          <w:bCs/>
          <w:iCs/>
          <w:sz w:val="28"/>
          <w:szCs w:val="28"/>
        </w:rPr>
        <w:lastRenderedPageBreak/>
        <w:t>RFP No. 90</w:t>
      </w:r>
      <w:r w:rsidR="00BF1BB7" w:rsidRPr="00BF1BB7">
        <w:rPr>
          <w:rFonts w:ascii="Calibri" w:hAnsi="Calibri" w:cs="Calibri"/>
          <w:b/>
          <w:bCs/>
          <w:iCs/>
          <w:sz w:val="28"/>
          <w:szCs w:val="28"/>
        </w:rPr>
        <w:t>2595</w:t>
      </w:r>
      <w:r w:rsidRPr="00BF1BB7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BF1BB7" w:rsidRPr="00BF1BB7">
        <w:rPr>
          <w:rFonts w:ascii="Calibri" w:hAnsi="Calibri" w:cs="Calibri"/>
          <w:b/>
          <w:sz w:val="28"/>
          <w:szCs w:val="28"/>
        </w:rPr>
        <w:t>County Service Area (CSA) Campaign Analysis and Strategic Development – Phase 1</w:t>
      </w:r>
    </w:p>
    <w:p w14:paraId="0B1BC846" w14:textId="1BE8474B" w:rsidR="00B94E07" w:rsidRPr="00121772" w:rsidRDefault="00B94E07" w:rsidP="008B0D41">
      <w:pPr>
        <w:spacing w:after="240"/>
        <w:rPr>
          <w:rFonts w:ascii="Calibri" w:hAnsi="Calibri" w:cs="Calibri"/>
          <w:color w:val="FFFFFF"/>
          <w:sz w:val="24"/>
          <w:szCs w:val="24"/>
        </w:rPr>
      </w:pPr>
      <w:r w:rsidRPr="00121772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r w:rsidR="008723BA" w:rsidRPr="00121772">
        <w:rPr>
          <w:rFonts w:ascii="Calibri" w:hAnsi="Calibri" w:cs="Calibri"/>
          <w:sz w:val="24"/>
          <w:szCs w:val="24"/>
        </w:rPr>
        <w:t>contacting</w:t>
      </w:r>
      <w:r w:rsidRPr="00121772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</w:t>
      </w:r>
      <w:hyperlink r:id="rId16" w:history="1">
        <w:r w:rsidRPr="00121772">
          <w:rPr>
            <w:rStyle w:val="Hyperlink"/>
            <w:rFonts w:ascii="Calibri" w:hAnsi="Calibri" w:cs="Calibri"/>
            <w:sz w:val="24"/>
            <w:szCs w:val="24"/>
          </w:rPr>
          <w:t>Small Local Emerging Business (SLEB) Program</w:t>
        </w:r>
      </w:hyperlink>
      <w:r w:rsidR="008723BA" w:rsidRPr="00121772">
        <w:rPr>
          <w:rFonts w:ascii="Calibri" w:hAnsi="Calibri" w:cs="Calibri"/>
          <w:sz w:val="24"/>
          <w:szCs w:val="24"/>
        </w:rPr>
        <w:t xml:space="preserve"> requirement. </w:t>
      </w:r>
    </w:p>
    <w:p w14:paraId="57D226D7" w14:textId="29700221" w:rsidR="00B94E07" w:rsidRPr="00121772" w:rsidRDefault="00E83ABA" w:rsidP="008B0D41">
      <w:pPr>
        <w:spacing w:after="240"/>
        <w:rPr>
          <w:rFonts w:ascii="Calibri" w:hAnsi="Calibri" w:cs="Calibri"/>
          <w:sz w:val="24"/>
          <w:szCs w:val="24"/>
        </w:rPr>
      </w:pPr>
      <w:r w:rsidRPr="00121772">
        <w:rPr>
          <w:rFonts w:ascii="Calibri" w:hAnsi="Calibri" w:cs="Calibri"/>
          <w:sz w:val="24"/>
          <w:szCs w:val="24"/>
        </w:rPr>
        <w:t xml:space="preserve">This </w:t>
      </w:r>
      <w:r w:rsidR="00937CFF" w:rsidRPr="00BF1BB7">
        <w:rPr>
          <w:rFonts w:ascii="Calibri" w:hAnsi="Calibri" w:cs="Calibri"/>
          <w:sz w:val="24"/>
          <w:szCs w:val="24"/>
        </w:rPr>
        <w:t>Q&amp;A</w:t>
      </w:r>
      <w:r w:rsidR="00B94E07" w:rsidRPr="00BF1BB7">
        <w:rPr>
          <w:rFonts w:ascii="Calibri" w:hAnsi="Calibri" w:cs="Calibri"/>
          <w:sz w:val="24"/>
          <w:szCs w:val="24"/>
        </w:rPr>
        <w:t xml:space="preserve"> is </w:t>
      </w:r>
      <w:r w:rsidR="00B94E07" w:rsidRPr="00121772">
        <w:rPr>
          <w:rFonts w:ascii="Calibri" w:hAnsi="Calibri" w:cs="Calibri"/>
          <w:sz w:val="24"/>
          <w:szCs w:val="24"/>
        </w:rPr>
        <w:t>being issued to all vendors on the Vendor Bid List; the following revised vendor</w:t>
      </w:r>
      <w:r w:rsidR="00801940" w:rsidRPr="00121772">
        <w:rPr>
          <w:rFonts w:ascii="Calibri" w:hAnsi="Calibri" w:cs="Calibri"/>
          <w:sz w:val="24"/>
          <w:szCs w:val="24"/>
        </w:rPr>
        <w:t xml:space="preserve"> bid</w:t>
      </w:r>
      <w:r w:rsidR="00B94E07" w:rsidRPr="00121772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p w14:paraId="728B8454" w14:textId="77777777" w:rsidR="00BF1BB7" w:rsidRDefault="00BF1BB7" w:rsidP="00BF1BB7">
      <w:pPr>
        <w:rPr>
          <w:rFonts w:ascii="Calibri" w:hAnsi="Calibri" w:cs="Calibri"/>
          <w:szCs w:val="26"/>
        </w:rPr>
      </w:pPr>
    </w:p>
    <w:tbl>
      <w:tblPr>
        <w:tblW w:w="11651" w:type="dxa"/>
        <w:tblInd w:w="-730" w:type="dxa"/>
        <w:tblLayout w:type="fixed"/>
        <w:tblLook w:val="04A0" w:firstRow="1" w:lastRow="0" w:firstColumn="1" w:lastColumn="0" w:noHBand="0" w:noVBand="1"/>
      </w:tblPr>
      <w:tblGrid>
        <w:gridCol w:w="1890"/>
        <w:gridCol w:w="1890"/>
        <w:gridCol w:w="1350"/>
        <w:gridCol w:w="1710"/>
        <w:gridCol w:w="1098"/>
        <w:gridCol w:w="458"/>
        <w:gridCol w:w="3255"/>
      </w:tblGrid>
      <w:tr w:rsidR="00BF1BB7" w14:paraId="277237BC" w14:textId="77777777" w:rsidTr="00982314">
        <w:trPr>
          <w:trHeight w:val="255"/>
        </w:trPr>
        <w:tc>
          <w:tcPr>
            <w:tcW w:w="11651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C9C9C9" w:themeFill="accent3" w:themeFillTint="99"/>
            <w:noWrap/>
            <w:vAlign w:val="center"/>
            <w:hideMark/>
          </w:tcPr>
          <w:p w14:paraId="6D606E3E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FP No. 902595 - CSA CAMPAIGN ANALYSIS &amp; STRATEGY DEVELOPMENT - PHASE 1</w:t>
            </w:r>
          </w:p>
        </w:tc>
      </w:tr>
      <w:tr w:rsidR="00BF1BB7" w14:paraId="09B05E97" w14:textId="77777777" w:rsidTr="00982314">
        <w:trPr>
          <w:trHeight w:val="27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  <w:hideMark/>
          </w:tcPr>
          <w:p w14:paraId="63D100D6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  <w:hideMark/>
          </w:tcPr>
          <w:p w14:paraId="6419EDE7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  <w:hideMark/>
          </w:tcPr>
          <w:p w14:paraId="51C8A0CA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Contact Phon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  <w:hideMark/>
          </w:tcPr>
          <w:p w14:paraId="18CD587A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  <w:hideMark/>
          </w:tcPr>
          <w:p w14:paraId="18C7F3CC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vAlign w:val="center"/>
            <w:hideMark/>
          </w:tcPr>
          <w:p w14:paraId="49E0AAC8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St.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9C9C9" w:themeFill="accent3" w:themeFillTint="99"/>
            <w:vAlign w:val="center"/>
            <w:hideMark/>
          </w:tcPr>
          <w:p w14:paraId="4B04940C" w14:textId="77777777" w:rsidR="00BF1BB7" w:rsidRDefault="00BF1BB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Email</w:t>
            </w:r>
          </w:p>
        </w:tc>
      </w:tr>
      <w:tr w:rsidR="00BF1BB7" w14:paraId="381473D6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96C3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C Research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A78D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ssica Polsky-Sanch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B97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-550-893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321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01 Broadway Suite 1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B37B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57F4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830ED82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7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essica@emcresearch.com</w:t>
              </w:r>
            </w:hyperlink>
          </w:p>
        </w:tc>
      </w:tr>
      <w:tr w:rsidR="00BF1BB7" w14:paraId="1A0EEBD9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ACA9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ramutola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FE5EC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rry Tramutol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7C98B" w14:textId="6540D21F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16 089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BC8F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3 Ridgeway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A768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263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6CB8DE3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8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arryt@tramutola.com</w:t>
              </w:r>
            </w:hyperlink>
          </w:p>
        </w:tc>
      </w:tr>
      <w:tr w:rsidR="00BF1BB7" w14:paraId="69F67BEA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AA8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reet Level Adviso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8C868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ick Jacobus &amp; Nicole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1EA86" w14:textId="02C9D47E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-653-29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EC55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38 Chetwood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645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7791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A116FA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9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support@streetleveladvisors.com</w:t>
              </w:r>
            </w:hyperlink>
          </w:p>
        </w:tc>
      </w:tr>
      <w:tr w:rsidR="00BF1BB7" w14:paraId="4002DD79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CBD1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reet Level Adviso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DEEB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ick Jacobus &amp; Nicole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BF5DC" w14:textId="13E9A87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-653-29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404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38 Chetwood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F9F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454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6E0FAD0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0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rick@streetleveladvisors.com</w:t>
              </w:r>
            </w:hyperlink>
          </w:p>
        </w:tc>
      </w:tr>
      <w:tr w:rsidR="00BF1BB7" w14:paraId="26C6D9D4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731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SG adviso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3738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ene Sla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8E490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-341-52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4BF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5 Montgomery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A2EC9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an Francisc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18DD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D1A58A0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1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acray@csgadvisors.com</w:t>
              </w:r>
            </w:hyperlink>
          </w:p>
        </w:tc>
      </w:tr>
      <w:tr w:rsidR="00BF1BB7" w14:paraId="7A30431A" w14:textId="77777777" w:rsidTr="00982314">
        <w:trPr>
          <w:trHeight w:val="134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9F5C7A" w14:textId="05F083A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B9295" w14:textId="76F82EEE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324EF" w14:textId="2A2D4B4F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CD79E" w14:textId="26AEF070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8865D" w14:textId="204AD141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77FF1" w14:textId="714A78E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041898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2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hamilton@csgadvisors.com</w:t>
              </w:r>
            </w:hyperlink>
          </w:p>
        </w:tc>
      </w:tr>
      <w:tr w:rsidR="00BF1BB7" w14:paraId="71930C1E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8B2C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SG adviso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45A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ene Sla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BAC55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-341-52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1F7B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5 Montgomery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92881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an Francisc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3D4D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9587527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3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gslater@csgadvisors.com</w:t>
              </w:r>
            </w:hyperlink>
          </w:p>
        </w:tc>
      </w:tr>
      <w:tr w:rsidR="00BF1BB7" w14:paraId="3E50E605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44C885" w14:textId="510D7BBA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D6644" w14:textId="0D507CCB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91147" w14:textId="63D032A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88AB7" w14:textId="45338E9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E519F" w14:textId="65F184C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DF625" w14:textId="7D809FC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818E68A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4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wiggins@csgadvisors.com</w:t>
              </w:r>
            </w:hyperlink>
          </w:p>
        </w:tc>
      </w:tr>
      <w:tr w:rsidR="00BF1BB7" w14:paraId="6F327F9D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515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ange Consulting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75E85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yla Cra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FAFB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985-41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401D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1 Jefferson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6E47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7FA9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0F4ECF0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5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llo@change-llc.com</w:t>
              </w:r>
            </w:hyperlink>
          </w:p>
        </w:tc>
      </w:tr>
      <w:tr w:rsidR="00BF1BB7" w14:paraId="1EC8B327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68E5C" w14:textId="4A7ED0C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6804" w14:textId="7E1BB4A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34063" w14:textId="07EE9FD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9F51F" w14:textId="6877036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8D9A53" w14:textId="38CA496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6649DA" w14:textId="436EDD1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82C1906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6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bethechangeconsulting.com</w:t>
              </w:r>
            </w:hyperlink>
          </w:p>
        </w:tc>
      </w:tr>
      <w:tr w:rsidR="00BF1BB7" w14:paraId="40590BBB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8DAC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mpaign Worksho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0883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e Fu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6B10C" w14:textId="0F24B20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2 223 888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F7F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614 Connecticut Ave NW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90B4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shingt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79A01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C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1FEA05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jfuld@thecampaignworkshop.com</w:t>
            </w:r>
          </w:p>
        </w:tc>
      </w:tr>
      <w:tr w:rsidR="00BF1BB7" w14:paraId="78F27BEE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3E9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Campaign Worksho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6F0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n Hol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29E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2-578-17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B2DF" w14:textId="0DCF1F0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18D4DA" w14:textId="5DE6DB0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AA96BF" w14:textId="7C6DD3A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E65F847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bholse@thecampaignworkshop.com</w:t>
            </w:r>
          </w:p>
        </w:tc>
      </w:tr>
      <w:tr w:rsidR="00BF1BB7" w14:paraId="340C198C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8945E3" w14:textId="1C5D1F95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AC2A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obias Cebulas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A2216" w14:textId="3B916B4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A806E" w14:textId="54CD359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DDF04" w14:textId="5F8DE7E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17B3C" w14:textId="6206610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01A462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tcebulash@thecampaignworshop.com</w:t>
            </w:r>
          </w:p>
        </w:tc>
      </w:tr>
      <w:tr w:rsidR="00BF1BB7" w14:paraId="5AEDD2F3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CD072" w14:textId="29C56120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1595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lyso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CCC44" w14:textId="142BCDB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50FC4" w14:textId="6F7F84B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3A9B7B" w14:textId="0A13A39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BB03F" w14:textId="2E77D7C2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E5556B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asmith@thecampaigworkshop.com</w:t>
            </w:r>
          </w:p>
        </w:tc>
      </w:tr>
      <w:tr w:rsidR="00BF1BB7" w14:paraId="71429563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28DF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llot Box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CD26D3" w14:textId="469D09A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5774A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88-558-28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2D1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3681 Newport Ave #8-34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9985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usti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572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041913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info@ballotboxservices.com</w:t>
            </w:r>
          </w:p>
        </w:tc>
      </w:tr>
      <w:tr w:rsidR="00BF1BB7" w14:paraId="76EEFB15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69EC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ps and Measur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6B0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le Terr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4C9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291-189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E4E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0 Osgood Pl, Suite 4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B672E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an Francisc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230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B4CB7B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info@propsandmeasures.com</w:t>
            </w:r>
          </w:p>
        </w:tc>
      </w:tr>
      <w:tr w:rsidR="00BF1BB7" w14:paraId="74108D41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2346D2" w14:textId="11879C1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0B93C" w14:textId="1A7BEB1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F0F8F" w14:textId="1EF65E7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4B5D7" w14:textId="6C92F34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0F197" w14:textId="5C8B511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10AB1" w14:textId="67B2D404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BB40429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7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tom@cliffordmoss.com</w:t>
              </w:r>
            </w:hyperlink>
          </w:p>
        </w:tc>
      </w:tr>
      <w:tr w:rsidR="00BF1BB7" w14:paraId="47B491F3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7FA43" w14:textId="527C968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8BBB9" w14:textId="10A7F3FE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68AD0" w14:textId="1648122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828E6" w14:textId="65EDCC9E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5E981" w14:textId="6ECFB0C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0BCDB5" w14:textId="30BE756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DF7C68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8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amanda@cliffordmoss.com</w:t>
              </w:r>
            </w:hyperlink>
          </w:p>
        </w:tc>
      </w:tr>
      <w:tr w:rsidR="00BF1BB7" w14:paraId="3154D819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FEDF7" w14:textId="15AB9F0E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92301" w14:textId="7401A85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0A405" w14:textId="7EA4CE2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138AC" w14:textId="13867ED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F7E4B0" w14:textId="29BC1C7A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0D3BB5" w14:textId="309D342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B86DB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laura@cliffordmoss.com</w:t>
            </w:r>
          </w:p>
        </w:tc>
      </w:tr>
      <w:tr w:rsidR="00BF1BB7" w14:paraId="2ECECE98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F304C9" w14:textId="19E6D972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B545B" w14:textId="4830A801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B00FE3" w14:textId="0DAA140B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E2F70" w14:textId="50CFB021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4EA977" w14:textId="4AA4BC6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8028A" w14:textId="2CDD84A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16267A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ze@cliffordmoss.com</w:t>
            </w:r>
          </w:p>
        </w:tc>
      </w:tr>
      <w:tr w:rsidR="00BF1BB7" w14:paraId="280E14B7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D860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eamCiviX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B13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remy Haus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1699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25) 247-452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DF9DC" w14:textId="4936D974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3750E1" w14:textId="5841085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68733" w14:textId="51EAADBA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1DA9F6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29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hauser@teamcivx.com</w:t>
              </w:r>
            </w:hyperlink>
          </w:p>
        </w:tc>
      </w:tr>
      <w:tr w:rsidR="00BF1BB7" w14:paraId="3BDA75F9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D7B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 County Registrar of voters- candidate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C576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ndidate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5CDC5D" w14:textId="33179F8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72-697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E8812" w14:textId="2C4FA130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25 Fallon Street, Rm. G-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36DB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CC9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32D4C7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candidate.services@acgov.org</w:t>
            </w:r>
          </w:p>
        </w:tc>
      </w:tr>
      <w:tr w:rsidR="00BF1BB7" w14:paraId="322130BF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ECB30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rategic Economic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9C66F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na Belzer; Barbara Mathis, Derek Bra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26C2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47-52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838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991 Shattuck Avenue #203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AE6E3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C711F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081BD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strategiceconomics.com</w:t>
            </w:r>
          </w:p>
        </w:tc>
      </w:tr>
      <w:tr w:rsidR="00BF1BB7" w14:paraId="0F242B0D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7CB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arallon Strategies (Climate initiatives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45A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 McCorm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E5845" w14:textId="05E7692F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D4A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00 Capitol Mall, Suite 235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64466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acrament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DB04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B43B28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@farallonstrategies.com</w:t>
            </w:r>
          </w:p>
        </w:tc>
      </w:tr>
      <w:tr w:rsidR="00BF1BB7" w14:paraId="6BD08871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9454E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Blue Sky Consulting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B2C0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im Gage, Athena Chap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2565F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54-61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5382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 #18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8FDD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FE5B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20BDAA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emailbluesky.com</w:t>
            </w:r>
          </w:p>
        </w:tc>
      </w:tr>
      <w:tr w:rsidR="00BF1BB7" w14:paraId="5124ACB4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F4B5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entury Urban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A1E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yan Spark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E474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786-26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1E7C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35 Montgomery St #104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5ADD6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an Francisc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ABDD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B1A5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tact@centuryurban.com</w:t>
            </w:r>
          </w:p>
        </w:tc>
      </w:tr>
      <w:tr w:rsidR="00BF1BB7" w14:paraId="6F64F044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02484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ring Design Studio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B082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yan Kr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93D9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-332-568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6BC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93 12th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897D8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2545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289E6B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kringdesign.com</w:t>
            </w:r>
          </w:p>
        </w:tc>
      </w:tr>
      <w:tr w:rsidR="00BF1BB7" w14:paraId="59190DAE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24F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rid Principl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86148C" w14:textId="19BAF32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F2C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23) 380-808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2DA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509 Portland Ave Suite 1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E49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uis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34E8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Y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D727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llo@gridprinciples.com</w:t>
            </w:r>
          </w:p>
        </w:tc>
      </w:tr>
      <w:tr w:rsidR="00BF1BB7" w14:paraId="289F90F4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EA82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yMade Graphic Desig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F59A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ymad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2AE7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.425.482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5B0CD" w14:textId="340E4EFF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8C97A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343E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C6FD0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amymade.com</w:t>
            </w:r>
          </w:p>
        </w:tc>
      </w:tr>
      <w:tr w:rsidR="00BF1BB7" w14:paraId="1E2F1F05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88A62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alth &amp; Human Resource Education Cent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5BD5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alia Benn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16AE1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4 – 59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1113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05 San Pablo Ave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CC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CBCC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C7FCED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dmin@hhrec.org</w:t>
            </w:r>
          </w:p>
        </w:tc>
      </w:tr>
      <w:tr w:rsidR="00BF1BB7" w14:paraId="61189919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5C18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.A. Jones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9E59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Niece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D18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16-045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C617B" w14:textId="23F958D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48047" w14:textId="2FD1FF88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2A0067" w14:textId="2644CC90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A5E5C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niecejones@gmail.com</w:t>
            </w:r>
          </w:p>
        </w:tc>
      </w:tr>
      <w:tr w:rsidR="00BF1BB7" w14:paraId="0695DB50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37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 H. Williams Advertis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E18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 H. Williams (wyat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EB7B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63-52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B0A26" w14:textId="38688715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25 Clay Street, Suite 8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13A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47ED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8197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ellmemore@carolhwilliams.com</w:t>
            </w:r>
          </w:p>
        </w:tc>
      </w:tr>
      <w:tr w:rsidR="00BF1BB7" w14:paraId="47CF9254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0B2E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ndala Change Group (DST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162AE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7F692" w14:textId="1D12F125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B0A0A" w14:textId="7AB9DAF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D1B0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024C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F3177D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ani@mandalachangegroup.com</w:t>
            </w:r>
          </w:p>
        </w:tc>
      </w:tr>
      <w:tr w:rsidR="00BF1BB7" w14:paraId="24A048DE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2D79D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alth Access C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7A7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anda McAllister-Wall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6E81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16) 497-09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9291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00 Franklin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1B89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4842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CFF991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health-access.org</w:t>
            </w:r>
          </w:p>
        </w:tc>
      </w:tr>
      <w:tr w:rsidR="00BF1BB7" w14:paraId="29FF03CF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1833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llaborative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8C1B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ri Pet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A9922" w14:textId="47128E0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714) 328 606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191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lifornia, remote fir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1823D" w14:textId="2DE04B7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E31ED" w14:textId="10BCA7D2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A4E5425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0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ori@collaborativeconsulting.net</w:t>
              </w:r>
            </w:hyperlink>
          </w:p>
        </w:tc>
      </w:tr>
      <w:tr w:rsidR="00BF1BB7" w14:paraId="43B09360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41D3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mmerhead Strateg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4D2B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ish Mohan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D5BAC" w14:textId="307ED99D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2DB62" w14:textId="0D6F29F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A708DA" w14:textId="7CA9989B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0B939F" w14:textId="1150752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A2B217D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giles@hammerheadstrategies.com</w:t>
            </w:r>
          </w:p>
        </w:tc>
      </w:tr>
      <w:tr w:rsidR="00BF1BB7" w14:paraId="012E35B9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290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ext Gene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0D5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ug Lin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1AC9E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.838.01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013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 3rd St. #200B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845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C92C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790E8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1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nextgeneration.org</w:t>
              </w:r>
            </w:hyperlink>
          </w:p>
        </w:tc>
      </w:tr>
      <w:tr w:rsidR="00BF1BB7" w14:paraId="213A4EC0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F98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ext Gene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2AA81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ug Lin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7E96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.838.01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E5C1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 3rd St. #200B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EC3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3CDF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9D0FB02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2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linney@nextgeneration.org</w:t>
              </w:r>
            </w:hyperlink>
          </w:p>
        </w:tc>
      </w:tr>
      <w:tr w:rsidR="00BF1BB7" w14:paraId="37F11488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BD91E" w14:textId="56AA78E2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524AB" w14:textId="64EC66A4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CACFB" w14:textId="5C2A9B09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4F292" w14:textId="698A92F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ABFA1" w14:textId="043500C0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64F3D" w14:textId="006A724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5AC980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donald@nextgeneration.org</w:t>
            </w:r>
          </w:p>
        </w:tc>
      </w:tr>
      <w:tr w:rsidR="00BF1BB7" w14:paraId="4EFD9C9A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D87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Lew Edward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1F6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therine L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A189C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 594 022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EF72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454 Broadway, 2nd Floor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C49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F14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34F73D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info@lewedwardsgroup.com</w:t>
            </w:r>
          </w:p>
        </w:tc>
      </w:tr>
      <w:tr w:rsidR="00BF1BB7" w14:paraId="0A0BBD88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D97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Lew Edward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1094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therine L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F1B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 594 022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E3EA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454 Broadway, 2nd Floor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6E01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10A9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1306E7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Catherine@lewedwardsgroup.com</w:t>
            </w:r>
          </w:p>
        </w:tc>
      </w:tr>
      <w:tr w:rsidR="00BF1BB7" w14:paraId="0B76D198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72B1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ghthouse Public Affai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02AE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oe Hay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72B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364-0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C3E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27 Broadway, Suite 23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B1D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492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C845327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contact@lh-pa.com</w:t>
            </w:r>
          </w:p>
        </w:tc>
      </w:tr>
      <w:tr w:rsidR="00BF1BB7" w14:paraId="2EA810B3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3603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ublitic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E7644" w14:textId="0EAE23C6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C04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862) 210-93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7FDCE" w14:textId="499F1595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0741E" w14:textId="770BD260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38A27" w14:textId="1B929BE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397B92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hello@publitics.com</w:t>
            </w:r>
          </w:p>
        </w:tc>
      </w:tr>
      <w:tr w:rsidR="00BF1BB7" w14:paraId="42BA7DA6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95679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owneInc. DBA BrowneMuss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3C7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trick Brow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804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17) 863-02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72DF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 Rice Lan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B311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rkspur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77A2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B65FD7C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Patrick@BrowneMusser.com</w:t>
            </w:r>
          </w:p>
        </w:tc>
      </w:tr>
      <w:tr w:rsidR="00BF1BB7" w14:paraId="6C4868F4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3300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vis &amp; Associates Communications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067DD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rolyn Dav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79B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 377 774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6B63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388 Sutter St. Suite 5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A8965F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an Francisc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9D9E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2C9A193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darolyn@davisimpact.com</w:t>
            </w:r>
          </w:p>
        </w:tc>
      </w:tr>
      <w:tr w:rsidR="00BF1BB7" w14:paraId="50266172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F4F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élie Compan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D177F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ristine And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52F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48-247-93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2E8F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457 Ringsby Cour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06C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nver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E4C9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422A525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3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hristine@ameliecompany.com</w:t>
              </w:r>
            </w:hyperlink>
          </w:p>
        </w:tc>
      </w:tr>
      <w:tr w:rsidR="00BF1BB7" w14:paraId="24DA0D66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526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irclepoi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5151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vi Pag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17D9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285-67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AD1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814 Franklin Street, Suite 10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87A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06CB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B16CD98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info@circlepoint.com</w:t>
            </w:r>
          </w:p>
        </w:tc>
      </w:tr>
      <w:tr w:rsidR="00BF1BB7" w14:paraId="6FE17B6A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40CF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esearch America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7A66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ndis Deme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3880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16 443472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59ED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32 Q Street Ste. 1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B33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crament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0625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8E8390D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kandisd@researchamericainc.com</w:t>
            </w:r>
          </w:p>
        </w:tc>
      </w:tr>
      <w:tr w:rsidR="00BF1BB7" w14:paraId="3D800483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88D9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CAP Service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CAB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ime Bu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0B92C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14/800-17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B09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525 Hyland Avenue Ste 26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6538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sta Mes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822A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B65DA99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jbuda@gcapservices.com</w:t>
            </w:r>
          </w:p>
        </w:tc>
      </w:tr>
      <w:tr w:rsidR="00BF1BB7" w14:paraId="58B52E4E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39E2D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tional Opinion Research Cent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036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ffrey Hack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F242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2/759-426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F7F66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5 East Monroe Ste. 30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587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icag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9DD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L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F5B32B6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hackett-jeffrey@norc.org</w:t>
            </w:r>
          </w:p>
        </w:tc>
      </w:tr>
      <w:tr w:rsidR="00BF1BB7" w14:paraId="71BAC41B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BE5D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BC Research &amp;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11DD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ah Bluntsch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E7A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3/321-254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0D38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Broadway Ste. 22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0E8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nver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FE582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88998E2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lbluntschli@bbcresearch.com</w:t>
            </w:r>
          </w:p>
        </w:tc>
      </w:tr>
      <w:tr w:rsidR="00BF1BB7" w14:paraId="17A3A36B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022DE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alytic Insigh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6E4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y Flow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8ACC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7/423-911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D66C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 Orchard St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0C7F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ubur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7303C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165561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amy@analyticinsight.org</w:t>
            </w:r>
          </w:p>
        </w:tc>
      </w:tr>
      <w:tr w:rsidR="00BF1BB7" w14:paraId="5381C95B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100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pportunity Partne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FF8E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aron Corn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6C0E2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207-955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6F6E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40 Broadway - Suite 5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A0F5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CB9B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E202D97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4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sharoncornu@opportunity.net</w:t>
              </w:r>
            </w:hyperlink>
          </w:p>
        </w:tc>
      </w:tr>
      <w:tr w:rsidR="00BF1BB7" w14:paraId="74BF70C7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1682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60 BC Group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A054D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dget DiRi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340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49/315-506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98A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5562 Gloriosa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A92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ssion Viej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CC71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13837B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bdirico@360-biz.com</w:t>
            </w:r>
          </w:p>
        </w:tc>
      </w:tr>
      <w:tr w:rsidR="00BF1BB7" w14:paraId="3A62C51C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566C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evation Firm, LL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499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an Fonteno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CF67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2/745-68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1B4F2" w14:textId="627467B3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00 Congress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478A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usti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84B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X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52611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brian@elevationfirm.com</w:t>
            </w:r>
          </w:p>
        </w:tc>
      </w:tr>
      <w:tr w:rsidR="00BF1BB7" w14:paraId="7C0AF79C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087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Zuno Enterprise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C873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nathan Lack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0EAD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62/426-438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F2A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896 Orange Avenue Ste 24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AB3C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ignal Hill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2E0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69D4FCB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jon@zunostudios.com</w:t>
            </w:r>
          </w:p>
        </w:tc>
      </w:tr>
      <w:tr w:rsidR="00BF1BB7" w14:paraId="0732BF8C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A05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reen Idea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F18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usan Bierzychud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E13C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/453-807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2915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0 Red Hill Ave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212A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Anselm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0444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327569E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susan@greenidealsgroup.com</w:t>
            </w:r>
          </w:p>
        </w:tc>
      </w:tr>
      <w:tr w:rsidR="00BF1BB7" w14:paraId="6191E2EF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B10A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lein and Klein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EB031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ti Kl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E1EE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49/382-797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2F07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7405 Puerta Real Suite 13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4F7D9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ssion Viej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1CF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6D697F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marti@kleinandklein.us</w:t>
            </w:r>
          </w:p>
        </w:tc>
      </w:tr>
      <w:tr w:rsidR="00BF1BB7" w14:paraId="338A7733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BBC7B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Talent Corpo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A5A2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garet Sanch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906DD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8/496-62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3BB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7 Devine Street Ste 2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2C1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Jos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8A95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C98232E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margaret@italentcorp.com</w:t>
            </w:r>
          </w:p>
        </w:tc>
      </w:tr>
      <w:tr w:rsidR="00BF1BB7" w14:paraId="174D9A42" w14:textId="77777777" w:rsidTr="00982314">
        <w:trPr>
          <w:trHeight w:val="24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BBC8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dia Beef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BD7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 Hem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2DD1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51/660-720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8730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809 Indiana Ave. Ste 13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1ABC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iversid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8FC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01E591E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mike@mediabeef.com</w:t>
            </w:r>
          </w:p>
        </w:tc>
      </w:tr>
      <w:tr w:rsidR="00BF1BB7" w14:paraId="0864F0C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39EF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cking Solu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5F3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ony Bea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2D3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586-95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6B750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15 Adeline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6A54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B067B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86E0A5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tbeaman@hackingsolutions.com</w:t>
            </w:r>
          </w:p>
        </w:tc>
      </w:tr>
      <w:tr w:rsidR="00BF1BB7" w14:paraId="0D3FCD2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7616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-Touch Strateg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A11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tasha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85B6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55/686-824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3263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63 Tresser Blvd, 9th Fl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CE10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amfor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B509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T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2FFDFF6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nwilliams@ntouchstrategies.com</w:t>
            </w:r>
          </w:p>
        </w:tc>
      </w:tr>
      <w:tr w:rsidR="00BF1BB7" w14:paraId="31BE2AE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AE94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erd Cross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887D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mes Hamma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F89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 275 34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B7F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0 Appian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063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 Sobrant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22E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A194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nerdcrossing.com</w:t>
            </w:r>
          </w:p>
        </w:tc>
      </w:tr>
      <w:tr w:rsidR="00BF1BB7" w14:paraId="1277779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004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riters Corner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2E32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slie W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54631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838-55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6B511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830 Lakeshore ave , Suite 408-A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2950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B234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B6160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R@writerscornerllc.com</w:t>
            </w:r>
          </w:p>
        </w:tc>
      </w:tr>
      <w:tr w:rsidR="00BF1BB7" w14:paraId="4CA0C38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391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gie Wils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09E9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gie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05B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22/255-892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3A4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86 Arroyo Parkway #18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AADFA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saden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2F56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19DC52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wilson@aodstafftraining.com</w:t>
            </w:r>
          </w:p>
        </w:tc>
      </w:tr>
      <w:tr w:rsidR="00BF1BB7" w14:paraId="6E8E0C6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AF18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tional Insurance Consultants,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90CB2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rman 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CF058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02/696-958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136B1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430 E Russell Road Ste 301-7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FF94B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s Vegas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9F28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V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D9CC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r@niciinsure.com</w:t>
            </w:r>
          </w:p>
        </w:tc>
      </w:tr>
      <w:tr w:rsidR="00BF1BB7" w14:paraId="4AA75ED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F63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stant and Associate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1BDE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elle Const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989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24/320-258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9A32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1250 Hawthorne Blvd Ste 4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9BF50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orranc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418D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609A2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aff@constantassociates.com</w:t>
            </w:r>
          </w:p>
        </w:tc>
      </w:tr>
      <w:tr w:rsidR="00BF1BB7" w14:paraId="105DE4D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F5F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XC Technology Service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3D24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n East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1658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14/801-27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4BA3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20 Roseville Park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A0F5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se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AC4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01F005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n.eastes@dxc.com</w:t>
            </w:r>
          </w:p>
        </w:tc>
      </w:tr>
      <w:tr w:rsidR="00BF1BB7" w14:paraId="5F7F6AA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2041D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yal Recognition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8B21C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n Cu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9CE55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62/679-605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16AD4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83W19105 Saturn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1FD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uskeg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A30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I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2144A9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cull@royalrec.com</w:t>
            </w:r>
          </w:p>
        </w:tc>
      </w:tr>
      <w:tr w:rsidR="00BF1BB7" w14:paraId="5FF3E95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BB8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tional Council on Crime and Delinque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4D29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y F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55D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0/306-62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31BC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20 3rd Street, Suite 10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A53F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E3686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929B4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fry@nccdglobal.org</w:t>
            </w:r>
          </w:p>
        </w:tc>
      </w:tr>
      <w:tr w:rsidR="00BF1BB7" w14:paraId="53320FD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4C7B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GENT Infotech Corpo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98A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ustin Ac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2BF2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2/889-77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BD8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35 Boyce Road, Suite 10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71E7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ittsburgh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021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2A4B1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ovt-Bids@cogentinfo.com</w:t>
            </w:r>
          </w:p>
        </w:tc>
      </w:tr>
      <w:tr w:rsidR="00BF1BB7" w14:paraId="42F3518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97830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FL INTERNATIONAL CONSULTING STAFF AND 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A73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ANCISCO AROSTEGU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C3C1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86/332-80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4B43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305 SW 172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79028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ami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6300C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L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A21EFA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ancisco.arostegui@aflicss.com</w:t>
            </w:r>
          </w:p>
        </w:tc>
      </w:tr>
      <w:tr w:rsidR="00BF1BB7" w14:paraId="5450399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A7D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tiviti Government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C6E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indi Dougla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6983E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16/649-08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6C3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40 King Street Suite 4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AC2B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exandri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FD65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B3B7DA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indi.douglass@roberthalf.com</w:t>
            </w:r>
          </w:p>
        </w:tc>
      </w:tr>
      <w:tr w:rsidR="00BF1BB7" w14:paraId="51D2620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BF6D5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ptown Studios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18D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ina Reyno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1FD0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16/446-108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145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415 23rd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8123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crament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BEB53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3A1F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ina@uptownstudios.net</w:t>
            </w:r>
          </w:p>
        </w:tc>
      </w:tr>
      <w:tr w:rsidR="00BF1BB7" w14:paraId="2A2ABEF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0814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son Tillman Associates, Lt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501B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eanor Ram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200BC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835-9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705E2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reet Ste 20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9ED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8636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EF3630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blake@mtaltd.com</w:t>
            </w:r>
          </w:p>
        </w:tc>
      </w:tr>
      <w:tr w:rsidR="00BF1BB7" w14:paraId="52D48D5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ECBEC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rect Images Interactive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FC93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ill Knowl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6EC3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613-82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FE9E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99 Lewelling Blvd., Suite 146-453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CC4C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667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02FBF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ill@directimages.com</w:t>
            </w:r>
          </w:p>
        </w:tc>
      </w:tr>
      <w:tr w:rsidR="00BF1BB7" w14:paraId="6C258E2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F2BE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ttern Consulting Service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8338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inatu Yusu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41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730-264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063A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21 Broadway Ste 20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FC93A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9432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D525F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ina@yourpattern.io</w:t>
            </w:r>
          </w:p>
        </w:tc>
      </w:tr>
      <w:tr w:rsidR="00BF1BB7" w14:paraId="2A050A7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B6F4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outhwest Strateg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7882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ris Wah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B2F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18/541-78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8AA7A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1 B Street Ste 15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4E75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Dieg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0EF1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45EF9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izdev@swspr.com</w:t>
            </w:r>
          </w:p>
        </w:tc>
      </w:tr>
      <w:tr w:rsidR="00BF1BB7" w14:paraId="084FA0B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00B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ladstein, Neandross &amp; Associate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6FEF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rik Neand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4BCA3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0/314-19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8B9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525 Ocean Park Blvd Ste 2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F2BB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ta Monic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CF41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86C92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ids@gladstein.org</w:t>
            </w:r>
          </w:p>
        </w:tc>
      </w:tr>
      <w:tr w:rsidR="00BF1BB7" w14:paraId="137DADA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D57E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andGOV Outreac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55405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trice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91F6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07/332-78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A9EB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25 Virginia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35C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allej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303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12D576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trice@brandgov.com</w:t>
            </w:r>
          </w:p>
        </w:tc>
      </w:tr>
      <w:tr w:rsidR="00BF1BB7" w14:paraId="223D420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7CC1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urnett Consulting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FF9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YNTHIA BURN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2A86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25/336-978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416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49 Westmoor Circl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06E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FBB27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FA66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indy@bca-llc.com</w:t>
            </w:r>
          </w:p>
        </w:tc>
      </w:tr>
      <w:tr w:rsidR="00BF1BB7" w14:paraId="19C344A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1A1A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ulsar Strateg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6EB73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ichard Conn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76C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2/240-993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9D56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2 Buckeye Ln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9C911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myrn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76A32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85ED94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ulsarstrategies@gmail.com</w:t>
            </w:r>
          </w:p>
        </w:tc>
      </w:tr>
      <w:tr w:rsidR="00BF1BB7" w14:paraId="2265B69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2D80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. Groner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312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ephen Gro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957C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62.597.020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92C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0 West Broadway Ste 29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402D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ng Beach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D3C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566B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usiness@sgamarkting.com</w:t>
            </w:r>
          </w:p>
        </w:tc>
      </w:tr>
      <w:tr w:rsidR="00BF1BB7" w14:paraId="4E61AE1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1B343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quiyel Business Services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029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ijah 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428FA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14/890-619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DAC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900 Balcones Drive #19616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D18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usti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609B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X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E3CD26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ijah@Aquiyel.com</w:t>
            </w:r>
          </w:p>
        </w:tc>
      </w:tr>
      <w:tr w:rsidR="00BF1BB7" w14:paraId="1F0D413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154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Wilde Lain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15E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 DeWild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D459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25/727-25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3EF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40 Quail Valley Run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BC3C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7DA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60A2A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wildelaineproductions@gmail.com</w:t>
            </w:r>
          </w:p>
        </w:tc>
      </w:tr>
      <w:tr w:rsidR="00BF1BB7" w14:paraId="711C49A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8B0D0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Praeses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0AF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n O'Boy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A6E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884131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05D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0 Marshall Street Ste 8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A7C8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revepor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567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4FFB6F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n.oboyle@praeses.com</w:t>
            </w:r>
          </w:p>
        </w:tc>
      </w:tr>
      <w:tr w:rsidR="00BF1BB7" w14:paraId="4D3387E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4341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evation Firm, LL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2343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bony Mi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00D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2/745-35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1232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00 Congress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DC3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usti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C601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X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3819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bony@elevationfirm.com</w:t>
            </w:r>
          </w:p>
        </w:tc>
      </w:tr>
      <w:tr w:rsidR="00BF1BB7" w14:paraId="02E223B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F213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tional Insurance Consultants,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EC43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trina Wilson-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5D3A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71/244-864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C491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430 E Russell Road Ste 301-7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18002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s Vegas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B12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V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08F41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r@niciinsure.com</w:t>
            </w:r>
          </w:p>
        </w:tc>
      </w:tr>
      <w:tr w:rsidR="00BF1BB7" w14:paraId="26B4E6D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817A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FL INTERNATIONAL CONSULTING STAFF AND 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92C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A AROSTEGU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2AC7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5/721-10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0E89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305 SW 172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EBA0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ami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F3DBB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L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441ADC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A@AFLICSS.COM</w:t>
            </w:r>
          </w:p>
        </w:tc>
      </w:tr>
      <w:tr w:rsidR="00BF1BB7" w14:paraId="15EBB72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0892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tiviti Government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48FF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ck Batchel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4EDA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49-08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EB6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40 King Street Suite 4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0FB7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exandri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C71F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6AD6A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ck.batchelor@roberthalf.com</w:t>
            </w:r>
          </w:p>
        </w:tc>
      </w:tr>
      <w:tr w:rsidR="00BF1BB7" w14:paraId="615CC85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F123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son Tillman Associates, Lt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CA8BC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u Trie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1AC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835-9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608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reet Ste 20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00591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6692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1525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trieu@mtaltd.com</w:t>
            </w:r>
          </w:p>
        </w:tc>
      </w:tr>
      <w:tr w:rsidR="00BF1BB7" w14:paraId="7C839BC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EB5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FL INTERNATIONAL CONSULTING STAFF AND 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D9D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UBRASKA ME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27DB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5/721-10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DB74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305 SW 172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5C60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ami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F896A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L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7B8ED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MELO@AFLICSS.COM</w:t>
            </w:r>
          </w:p>
        </w:tc>
      </w:tr>
      <w:tr w:rsidR="00BF1BB7" w14:paraId="1F675AD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B300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son Tillman Associates, Lt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6D57A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ssie Washing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776F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/835-9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C5D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reet Ste 20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E4A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0C3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DABB5B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ccountant@mtaltd.com</w:t>
            </w:r>
          </w:p>
        </w:tc>
      </w:tr>
      <w:tr w:rsidR="00BF1BB7" w14:paraId="38C346F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15B64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rmanino LLP DBA AMF Media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E0A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mel Wynkoo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FC2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/568-328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D4F2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657 Alcosta Blvd. Ste.5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423C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Ram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6B5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388E9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mel.Wynkoop@armanino.com</w:t>
            </w:r>
          </w:p>
        </w:tc>
      </w:tr>
      <w:tr w:rsidR="00BF1BB7" w14:paraId="447FC6A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570C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rmanino LLP DBA AMF Media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46B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e Chivi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D6DBC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08/416-82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9F55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657 Alcosta Blvd. Ste.5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731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Ram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FFC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8146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e.chivini@armanino.com</w:t>
            </w:r>
          </w:p>
        </w:tc>
      </w:tr>
      <w:tr w:rsidR="00BF1BB7" w14:paraId="27720FD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52D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rmanino LLP DBA AMF Media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A3F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itie Nol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654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25/790-274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574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657 Alcosta Blvd. Ste.5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325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Ram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FFE4F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0FF26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itie@amfmediagroup.com</w:t>
            </w:r>
          </w:p>
        </w:tc>
      </w:tr>
      <w:tr w:rsidR="00BF1BB7" w14:paraId="7159343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7A38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MS Ventures Inc DBA Nichols Researc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FA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ephen Zupp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0BC0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94-29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EB3B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9055 Hastings Street, Suite 20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6620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34E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AD8FC6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zuppas@nicholsresearch.com</w:t>
            </w:r>
          </w:p>
        </w:tc>
      </w:tr>
      <w:tr w:rsidR="00BF1BB7" w14:paraId="7E0A950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538F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nquah Group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70F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eth Danqua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AB5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25) 475-505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E46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900 Hopyard Rd., Suite 100, Office No. 1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230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A969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A3F00B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danquah@danquahgroup.com</w:t>
            </w:r>
          </w:p>
        </w:tc>
      </w:tr>
      <w:tr w:rsidR="00BF1BB7" w14:paraId="1AE2839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47B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rbin Research &amp; Evalu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0A3F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slie Derb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E6B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82-96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01A7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725 Carmel St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546B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3414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0B2D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derbin@mindspring.com</w:t>
            </w:r>
          </w:p>
        </w:tc>
      </w:tr>
      <w:tr w:rsidR="00BF1BB7" w14:paraId="2D13D52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DEC78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C Research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8EB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bye Swar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A5BE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44-068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F37B5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01 Broadway, suite 1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F7FB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3516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D3749B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bye@emcresearch.com</w:t>
            </w:r>
          </w:p>
        </w:tc>
      </w:tr>
      <w:tr w:rsidR="00BF1BB7" w14:paraId="10166A8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E46984" w14:textId="26BB3C5C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M3 Researc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0E9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vid Me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B4EC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51-95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97F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reet, Suite 202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0FA4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CD7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C53A60F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5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ave@fm3research.com</w:t>
              </w:r>
            </w:hyperlink>
          </w:p>
        </w:tc>
      </w:tr>
      <w:tr w:rsidR="00BF1BB7" w14:paraId="699CC34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0EDF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UGE MEDIA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B7114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NRY SOB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1E88C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95-375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194F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818 Harmon Street #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6D29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D851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048882C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HENRY@HUGEMEDIA.COM</w:t>
            </w:r>
          </w:p>
        </w:tc>
      </w:tr>
      <w:tr w:rsidR="00BF1BB7" w14:paraId="5A33396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FC0C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pinionmeter Internation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ED9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rgan Strickl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907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52-494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C8CE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727 Catalina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B5E6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5E8F1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AA4AAA4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morgan@opinionmeter.com</w:t>
            </w:r>
          </w:p>
        </w:tc>
      </w:tr>
      <w:tr w:rsidR="00BF1BB7" w14:paraId="70C7318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D3C5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cific Municipal Consulta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70CA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hilip O.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F6BC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72-44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A7B5D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00 12th Street, Suite 25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F905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10EB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AE7B90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pcarter@pmcworld.com</w:t>
            </w:r>
          </w:p>
        </w:tc>
      </w:tr>
      <w:tr w:rsidR="00BF1BB7" w14:paraId="6044980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40FB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ject Management and Consulting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9C9D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yan R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AC6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800) 971-319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755B0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01 Harrison Street, Suite 11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30D4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AD5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2E758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ock@pmcva.com</w:t>
            </w:r>
          </w:p>
        </w:tc>
      </w:tr>
      <w:tr w:rsidR="00BF1BB7" w14:paraId="67C4C50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98C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Quantum Market Research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988C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eronica Raymon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310AC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38-90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76DE3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35 Telegraph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6C1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006E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73643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raymonda@qresearch.us</w:t>
            </w:r>
          </w:p>
        </w:tc>
      </w:tr>
      <w:tr w:rsidR="00BF1BB7" w14:paraId="7D38932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8362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CI Consulting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233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hn Bli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BC0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707) 208-094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12DBC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654 Margarido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85958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6B6D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760F23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hn.bliss@sci-cg.com</w:t>
            </w:r>
          </w:p>
        </w:tc>
      </w:tr>
      <w:tr w:rsidR="00BF1BB7" w14:paraId="1295006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7205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rban Planning Partners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C14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ynette Di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4792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51-82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8FE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88 17th Street, Suite 23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CA71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73C31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0FDCC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voice@up-partners.com</w:t>
            </w:r>
          </w:p>
        </w:tc>
      </w:tr>
      <w:tr w:rsidR="00BF1BB7" w14:paraId="0A59B7F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D47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60 Total Concep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C93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onda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C5D2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6-036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7728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55 12th Street, Suite 167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21F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4E10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F934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onda@360tcpr.com</w:t>
            </w:r>
          </w:p>
        </w:tc>
      </w:tr>
      <w:tr w:rsidR="00BF1BB7" w14:paraId="224D92F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F22C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.L. Chandler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FB0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andler Arno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0056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64-698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0DB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O Box 2891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BD37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6C26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12CE4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rniec1@gmail.com</w:t>
            </w:r>
          </w:p>
        </w:tc>
      </w:tr>
      <w:tr w:rsidR="00BF1BB7" w14:paraId="452D17E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0C10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delante Media Corpo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F2565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ICIA GONZAL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67C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833) 254-242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35C1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7600 CENTRAL CT STE 26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487E9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ewark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CD3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1BB9AC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ICIA@ADELANTEMEDIA.COM</w:t>
            </w:r>
          </w:p>
        </w:tc>
      </w:tr>
      <w:tr w:rsidR="00BF1BB7" w14:paraId="2A7B951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FC17A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 Marketing Solutions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3FD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eann Alame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CC74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59-879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35186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29 Merritt Ave, #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F5F0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FCF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B5DD9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eann@alameda.marketing</w:t>
            </w:r>
          </w:p>
        </w:tc>
      </w:tr>
      <w:tr w:rsidR="00BF1BB7" w14:paraId="7837288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12F7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Allison Bliss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9BD4C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lison Bli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EE5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79-76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95D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31 Sixth Ave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0DD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29C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89D5E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bliss@allisonbliss.com</w:t>
            </w:r>
          </w:p>
        </w:tc>
      </w:tr>
      <w:tr w:rsidR="00BF1BB7" w14:paraId="4691E4E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1BAA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e Driskell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96B1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e Drisk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EC58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87-125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D648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75 Hegenberger Road, Suite 23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2557C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A4EF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780C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edriskell@earthlink.net</w:t>
            </w:r>
          </w:p>
        </w:tc>
      </w:tr>
      <w:tr w:rsidR="00BF1BB7" w14:paraId="2BA8909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8613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THENA MANAGEMENT SOLUTION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86644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mi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0F3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888) 327-25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365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8 GABLE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F7D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CD5A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D088A25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kjohnson@athenamanagementsolution.com</w:t>
            </w:r>
          </w:p>
        </w:tc>
      </w:tr>
      <w:tr w:rsidR="00BF1BB7" w14:paraId="6A9A2A8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F16C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lla Consulting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A36D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y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76F93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08-03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43EA1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5 Lagunitas Ave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78E4F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421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BB18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op_keeper2000@yahoo.com</w:t>
            </w:r>
          </w:p>
        </w:tc>
      </w:tr>
      <w:tr w:rsidR="00BF1BB7" w14:paraId="3FF490B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5EED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y Area Marke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DAE9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ictoria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2B81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2-154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316C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55-12th Street, #20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E33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6B3F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9745B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smith@bayareamarketing.us</w:t>
            </w:r>
          </w:p>
        </w:tc>
      </w:tr>
      <w:tr w:rsidR="00BF1BB7" w14:paraId="3E79CAC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174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ySide Med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C439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anie McMull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85E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71-0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BC4C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1 4th St. #30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0A1D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18C67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183204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anie@baysidemedia.com</w:t>
            </w:r>
          </w:p>
        </w:tc>
      </w:tr>
      <w:tr w:rsidR="00BF1BB7" w14:paraId="6BD14AE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470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drock Media,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EEFF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vid Takeuch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9DF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888) 722-18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037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8 Harrison St. Suite 30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B4D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7623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6084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takeuchi@bedrockbrands.com</w:t>
            </w:r>
          </w:p>
        </w:tc>
      </w:tr>
      <w:tr w:rsidR="00BF1BB7" w14:paraId="6724D52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396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llos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33AF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a Bell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030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40-57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BF823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50 Addison St # 211a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2B8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4DF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6604A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bellos@bellosgroup.com</w:t>
            </w:r>
          </w:p>
        </w:tc>
      </w:tr>
      <w:tr w:rsidR="00BF1BB7" w14:paraId="0B35818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317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ndu Griffin DBA Tonm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9031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ndu Griff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483AB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95-614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20C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55 Collins Drive, Suite 2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AFDC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9836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55439A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griffin@tonma.us</w:t>
            </w:r>
          </w:p>
        </w:tc>
      </w:tr>
      <w:tr w:rsidR="00BF1BB7" w14:paraId="64C9C11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716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luePoint Planning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7DD8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ndy Crai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A95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38-037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C3B8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748 Adeline Street, Suite 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82D9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A7C4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3DDF34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ndy@bluepointplanning.com</w:t>
            </w:r>
          </w:p>
        </w:tc>
      </w:tr>
      <w:tr w:rsidR="00BF1BB7" w14:paraId="38C5AAA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10C8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anding Boulevar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49B4C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y Veri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AA64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47-374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9CEC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47 Ashby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DDA31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C5C5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8246F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y@brandingblvd.com</w:t>
            </w:r>
          </w:p>
        </w:tc>
      </w:tr>
      <w:tr w:rsidR="00BF1BB7" w14:paraId="7F3726C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2FB8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anes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75A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rre Zupp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4D1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49-67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F70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986 Southwood Dr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CFF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93B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7EE5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zuppan@branes.com</w:t>
            </w:r>
          </w:p>
        </w:tc>
      </w:tr>
      <w:tr w:rsidR="00BF1BB7" w14:paraId="4F7364D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6B05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2PM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38387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wena Altah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A5F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49) 333-37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98670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18 Thornton Plac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4367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9D69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CCAE9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wena@c2pm.com</w:t>
            </w:r>
          </w:p>
        </w:tc>
      </w:tr>
      <w:tr w:rsidR="00BF1BB7" w14:paraId="542C7CC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17C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LTROP Corpo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3D66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eter Ow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F53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01-17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67AC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200 Powell Street, Suite 112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9235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9B6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81D74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owen@caltrop.com</w:t>
            </w:r>
          </w:p>
        </w:tc>
      </w:tr>
      <w:tr w:rsidR="00BF1BB7" w14:paraId="497FD5B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BB00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 H Williams Advertis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41E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EC3B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63-52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D23B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25 Clay Street, Suite 8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F01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37367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31D33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@carolhwilliams.com</w:t>
            </w:r>
          </w:p>
        </w:tc>
      </w:tr>
      <w:tr w:rsidR="00BF1BB7" w14:paraId="03BA38D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36C2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DA Consulting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C897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thy 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85E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53-40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D59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175 Shattuck Ave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6A35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5942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F3087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dagroup@aol.com</w:t>
            </w:r>
          </w:p>
        </w:tc>
      </w:tr>
      <w:tr w:rsidR="00BF1BB7" w14:paraId="46F1A87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2299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FK &amp; Associates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5BE2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 D. Campb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1C02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31-145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98886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9 13th Street, 19th Floor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6593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8AA0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43D28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@cfkassociates.com</w:t>
            </w:r>
          </w:p>
        </w:tc>
      </w:tr>
      <w:tr w:rsidR="00BF1BB7" w14:paraId="60C0819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9BCD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alesce VDC Solu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F7B5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OLA ARIWOOL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BD1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90-464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3836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reet, Suite 1800, PMB#101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575D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65938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D8F87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ola@coalescevdc.com</w:t>
            </w:r>
          </w:p>
        </w:tc>
      </w:tr>
      <w:tr w:rsidR="00BF1BB7" w14:paraId="1A1D082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927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hen Venture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9DB3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lter Harrow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6C2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82-44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333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49 15th Street, Ste 4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532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9B49D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6BE42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harrower@energy-solution.com</w:t>
            </w:r>
          </w:p>
        </w:tc>
      </w:tr>
      <w:tr w:rsidR="00BF1BB7" w14:paraId="0E11F28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ECB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leMarion Strategic Marke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BBA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ri Mar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F99D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50-926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1DD4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638 Pinon Canyon Cour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6575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stro Val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538AB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BFE18F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ri_marion@colemarion.com</w:t>
            </w:r>
          </w:p>
        </w:tc>
      </w:tr>
      <w:tr w:rsidR="00BF1BB7" w14:paraId="245E5DB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159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llective Agency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21135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ra Sher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EF37B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425-107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A064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70 Brooklyn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10C47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4DD2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29D37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ra@collectiveagencyllc.com</w:t>
            </w:r>
          </w:p>
        </w:tc>
      </w:tr>
      <w:tr w:rsidR="00BF1BB7" w14:paraId="674927E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3EBEF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mfort Homesak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05F5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sa Pr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C5AD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9-61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FF3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40 Broad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CC7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20F8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CEE914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price04@yahoo.com</w:t>
            </w:r>
          </w:p>
        </w:tc>
      </w:tr>
      <w:tr w:rsidR="00BF1BB7" w14:paraId="43B7242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C25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scious Crea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8696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k Arell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3F82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40-48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3E61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21 Broad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F70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AA7F2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ADE0D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k@consciouscreative.com</w:t>
            </w:r>
          </w:p>
        </w:tc>
      </w:tr>
      <w:tr w:rsidR="00BF1BB7" w14:paraId="67AF22E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401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struction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5CC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enee Cla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27C3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6-49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54F1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26 Martin Luther King Jr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7BC6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4C6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69F488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CURLO@AOL.COM</w:t>
            </w:r>
          </w:p>
        </w:tc>
      </w:tr>
      <w:tr w:rsidR="00BF1BB7" w14:paraId="589B85E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B2E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vey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9D10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ybil Hat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4CA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58-88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29B0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50 45th Street, Suite 25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52A5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90F48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900A3D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.hatch@conveyinc.com</w:t>
            </w:r>
          </w:p>
        </w:tc>
      </w:tr>
      <w:tr w:rsidR="00BF1BB7" w14:paraId="0DBDF87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C5A8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W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A2A6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amaine Woff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98F2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25-572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9DD1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327 Linwood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4BB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1D5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B1E1F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amainew@gmail.com</w:t>
            </w:r>
          </w:p>
        </w:tc>
      </w:tr>
      <w:tr w:rsidR="00BF1BB7" w14:paraId="5A53470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F0BE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Y Partne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BA98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Xinyuan Ya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7986A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92-696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2E62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15 Broadway, Suite 6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7429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8BD6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13647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therineyang9@gmail.com</w:t>
            </w:r>
          </w:p>
        </w:tc>
      </w:tr>
      <w:tr w:rsidR="00BF1BB7" w14:paraId="0BB4217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8BE6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. Nicholson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DF7C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n Nicho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725C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03-810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1C5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11 Telegraph Ave., #31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2DF0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F5E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4AD697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n.Nicholson@OctagonRS.com</w:t>
            </w:r>
          </w:p>
        </w:tc>
      </w:tr>
      <w:tr w:rsidR="00BF1BB7" w14:paraId="5FC41A5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74E29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vis &amp; Associates Communication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26A21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rolyn Dav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24116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274-18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CBB9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719 Brunell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747C0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6CB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D8A5AA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rolyn@davis-pr.com</w:t>
            </w:r>
          </w:p>
        </w:tc>
      </w:tr>
      <w:tr w:rsidR="00BF1BB7" w14:paraId="4B444F0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4164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ana M Dorinson DBA Transportation Analytic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474B4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ana Dori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0BAF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17-413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B0790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96 Piedmont Avenue, #80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20EF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5143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565BE5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d@transportationanalytics.net</w:t>
            </w:r>
          </w:p>
        </w:tc>
      </w:tr>
      <w:tr w:rsidR="00BF1BB7" w14:paraId="136BFAF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95CB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FF WORK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86E5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ry Campb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0ADC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12-216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78B2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329 Rilea Way Apt. C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130A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545D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9475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staydiff.com</w:t>
            </w:r>
          </w:p>
        </w:tc>
      </w:tr>
      <w:tr w:rsidR="00BF1BB7" w14:paraId="0C80D83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815F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Direct Images Interactive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C0B4E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verly Knowl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9A1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13-82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3FE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5437 Heron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C6C5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33FC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267A0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v@directimages.com</w:t>
            </w:r>
          </w:p>
        </w:tc>
      </w:tr>
      <w:tr w:rsidR="00BF1BB7" w14:paraId="1EB57B4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2D5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K Design Studio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E5FF3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rilyn kotzenber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7DBB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944-854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8461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121 Peralta Street #12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99BB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F07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9232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rilyn@dkdesignstudio.com</w:t>
            </w:r>
          </w:p>
        </w:tc>
      </w:tr>
      <w:tr w:rsidR="00BF1BB7" w14:paraId="385E2AC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6774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lphin Graphic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BCD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en Carb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732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81-01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F801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200 Foothill Blv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103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stro Val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72C56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A0B8E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gadmin@dolphingraphics.com</w:t>
            </w:r>
          </w:p>
        </w:tc>
      </w:tr>
      <w:tr w:rsidR="00BF1BB7" w14:paraId="21DA0FA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9C37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peOnly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C61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d Campb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FCFC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70-17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C79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49 Greenly Dr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CBB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72EC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1EED12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peonlyllc@gmail.com</w:t>
            </w:r>
          </w:p>
        </w:tc>
      </w:tr>
      <w:tr w:rsidR="00BF1BB7" w14:paraId="2CD418C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7F8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U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096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ug Rapha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0E92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307-67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08C8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0 29th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B89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EB1DA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19F4E1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6" w:history="1">
              <w:r w:rsidRPr="00310B0A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oug@thinkdoug.com</w:t>
              </w:r>
            </w:hyperlink>
          </w:p>
        </w:tc>
      </w:tr>
      <w:tr w:rsidR="00BF1BB7" w14:paraId="2DD0A42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C872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ukami Enterprise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E0C1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ok Dub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B199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10-55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5F8AD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56 Barry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DE2F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84864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5DDC13" w14:textId="77777777" w:rsidR="00BF1BB7" w:rsidRPr="00310B0A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310B0A">
              <w:rPr>
                <w:rFonts w:ascii="Calibri" w:hAnsi="Calibri" w:cs="Calibri"/>
                <w:sz w:val="18"/>
                <w:szCs w:val="18"/>
              </w:rPr>
              <w:t>akdube@gmail.com</w:t>
            </w:r>
          </w:p>
        </w:tc>
      </w:tr>
      <w:tr w:rsidR="00BF1BB7" w14:paraId="50606B3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5A7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. Hogan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33E2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velyn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553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68-883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0EC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40 Hood St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9442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B8F3E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67277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hjbmw@aol.com</w:t>
            </w:r>
          </w:p>
        </w:tc>
      </w:tr>
      <w:tr w:rsidR="00BF1BB7" w14:paraId="1E0955C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E939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21 Corpo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70196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seph S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BB5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26-678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AC85E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900 Christy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99461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26DB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D705E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e@e21corp.com</w:t>
            </w:r>
          </w:p>
        </w:tc>
      </w:tr>
      <w:tr w:rsidR="00BF1BB7" w14:paraId="16CB8DF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C0F8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arth Hous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5D7BC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garet Pav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235D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52-24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7796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275 Miles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A370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DD8E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0AB4D9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rpalomapavel@yahoo.com</w:t>
            </w:r>
          </w:p>
        </w:tc>
      </w:tr>
      <w:tr w:rsidR="00BF1BB7" w14:paraId="4487873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211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bbetts and Brigg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4398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 Dicki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4C006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25) 327-19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B7FFA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990 Stoneridge Dr., Ste. 10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D879A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F9B1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1AC92C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@cwsfba.com</w:t>
            </w:r>
          </w:p>
        </w:tc>
      </w:tr>
      <w:tr w:rsidR="00BF1BB7" w14:paraId="65B9125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5B98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otive Bran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08B8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lla Banbu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83B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96-888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59097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80 Second St. Ste. 24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CEF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B90E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0F1C2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llab@emotivebrand.com</w:t>
            </w:r>
          </w:p>
        </w:tc>
      </w:tr>
      <w:tr w:rsidR="00BF1BB7" w14:paraId="3D7D47B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0271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nergy Performer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F9E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ichard Ha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133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25-942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F77F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51 Scott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14F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BAD9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5A030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hart@energyperformers.com</w:t>
            </w:r>
          </w:p>
        </w:tc>
      </w:tr>
      <w:tr w:rsidR="00BF1BB7" w14:paraId="3173F18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3450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nomik Business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1374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imone Good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66E2E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08) 406-87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C69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 Swan Way, Suite 275-C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FDC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8511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9B8CC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gooden@enomik.com</w:t>
            </w:r>
          </w:p>
        </w:tc>
      </w:tr>
      <w:tr w:rsidR="00BF1BB7" w14:paraId="4EAE791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0596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xpert Marketing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5A013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vid Spenc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ED269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89-898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E74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114 La Salle Ave., Suite 24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A79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F3800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82DE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vid@ExpertMarketing.net</w:t>
            </w:r>
          </w:p>
        </w:tc>
      </w:tr>
      <w:tr w:rsidR="00BF1BB7" w14:paraId="2B73671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86F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ye Reward Solu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A5C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ristopher L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B47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88-065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52E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42 25th St, Unit 213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34908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9A8C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80BE5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yereward@gmail.com</w:t>
            </w:r>
          </w:p>
        </w:tc>
      </w:tr>
      <w:tr w:rsidR="00BF1BB7" w14:paraId="49B0845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593C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eeney Wireless Californ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43E1C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than Rals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39AC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888) 683-481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57B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603 Union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9D3A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D9DF4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35833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ralston@feeneywireless.com</w:t>
            </w:r>
          </w:p>
        </w:tc>
      </w:tr>
      <w:tr w:rsidR="00BF1BB7" w14:paraId="0EF4636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1D7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ischer Communic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45E1F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berta Fi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A49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68-335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9D1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140 Shattuck Ave., Suite 80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AA7E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4738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24512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obbi@fischercommunications.com</w:t>
            </w:r>
          </w:p>
        </w:tc>
      </w:tr>
      <w:tr w:rsidR="00BF1BB7" w14:paraId="299C550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6DEB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lyin' West Marke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EB84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enda Dy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891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61-035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0A9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9939 Stevenson Common H204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ECA4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CAD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6E75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dyer@flyinwestmarketing.com</w:t>
            </w:r>
          </w:p>
        </w:tc>
      </w:tr>
      <w:tr w:rsidR="00BF1BB7" w14:paraId="02CFE29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7CE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e Range Studio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2F86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lli Dellhei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4B7B6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981-035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A778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43 19th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5991E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3FF6E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1F0ED6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lli@freerangestudios.com</w:t>
            </w:r>
          </w:p>
        </w:tc>
      </w:tr>
      <w:tr w:rsidR="00BF1BB7" w14:paraId="5BDBBC1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42C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sh Public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997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ff Muss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2F4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298-152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600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11 Oak St., #81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1E7D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F7D1A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C322C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ff@freshpublic.com</w:t>
            </w:r>
          </w:p>
        </w:tc>
      </w:tr>
      <w:tr w:rsidR="00BF1BB7" w14:paraId="1444777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CB273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auge Design,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ABCA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ick Cawth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92330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60-547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BD2C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20 San Jose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3051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674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E1B9C3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ick@gauge.io</w:t>
            </w:r>
          </w:p>
        </w:tc>
      </w:tr>
      <w:tr w:rsidR="00BF1BB7" w14:paraId="3ABE678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804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enice Jacob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CAD82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enice Jacob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D3E01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30-66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866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60 Oakmore Roa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324C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5EA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F9CBA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enice@abolitionistmom.org</w:t>
            </w:r>
          </w:p>
        </w:tc>
      </w:tr>
      <w:tr w:rsidR="00BF1BB7" w14:paraId="15D9704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95B9C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et Fresh SE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04A8B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shua Corbel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C9286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30) 351-486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1FF2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40 Shasta St #3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B6489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B4C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5868C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sh@getfreshseo.com</w:t>
            </w:r>
          </w:p>
        </w:tc>
      </w:tr>
      <w:tr w:rsidR="00BF1BB7" w14:paraId="28173F8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480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igantic Idea Studio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31D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sa Dub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E00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51-55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E1A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80 2nd Street, Suite 23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BE535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90E0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907B7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sa@gigantic-idea.com</w:t>
            </w:r>
          </w:p>
        </w:tc>
      </w:tr>
      <w:tr w:rsidR="00BF1BB7" w14:paraId="0D7C671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D07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reenwave Strateg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E902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yn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C3C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13-55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52CC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126 Marlborough Terrac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33EA3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D3FF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57B7D2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rolyn@greenwavestrategies.com</w:t>
            </w:r>
          </w:p>
        </w:tc>
      </w:tr>
      <w:tr w:rsidR="00BF1BB7" w14:paraId="1AED301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C43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underson Desig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1617F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ke Gund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A21B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49-00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113C5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33 Clement Avenue, Bldg 31, Ste. 22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45EB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68189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5842E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ke@gundersondesign.com</w:t>
            </w:r>
          </w:p>
        </w:tc>
      </w:tr>
      <w:tr w:rsidR="00BF1BB7" w14:paraId="7078ACD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AF3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gar Sch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07C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gar 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34D5E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95-74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DED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115 Dover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8C72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73D8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FCFC30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garoosh@earthlink.net</w:t>
            </w:r>
          </w:p>
        </w:tc>
      </w:tr>
      <w:tr w:rsidR="00BF1BB7" w14:paraId="7611A08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CA0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tchuel Tabernik and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FB34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ussell Lob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BECE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59-31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D028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560 9th Street, Suite 21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806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5EC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956E81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lobar@htaconsulting.com</w:t>
            </w:r>
          </w:p>
        </w:tc>
      </w:tr>
      <w:tr w:rsidR="00BF1BB7" w14:paraId="5407042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4838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aling Our Village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A8AD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wen Garrick MD, MB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21CE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51-04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BC617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10 Clay Street, Suite 2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F453B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BAD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7BFF8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rgarrick@healingourvillage.com</w:t>
            </w:r>
          </w:p>
        </w:tc>
      </w:tr>
      <w:tr w:rsidR="00BF1BB7" w14:paraId="700F351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767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S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7EBBE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inda B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FABB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25) 931-121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11A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746 Maria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810F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3CBD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83338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s_associates@yahoo.com</w:t>
            </w:r>
          </w:p>
        </w:tc>
      </w:tr>
      <w:tr w:rsidR="00BF1BB7" w14:paraId="2690D31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3FE8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ill &amp; Company Communications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F87F2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im H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2A3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27-46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AF5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72 Martin Luther King Dr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5342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FE9DC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CF88EF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hill@hillpr.com</w:t>
            </w:r>
          </w:p>
        </w:tc>
      </w:tr>
      <w:tr w:rsidR="00BF1BB7" w14:paraId="6B7EE04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E4EB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inderliter, de Llamas and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1F12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eggy Fick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D7B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09) 861-43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095E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700 Koll Center Parkway #32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7B59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easant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826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45FD51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fickett@hdlcompanies.com</w:t>
            </w:r>
          </w:p>
        </w:tc>
      </w:tr>
      <w:tr w:rsidR="00BF1BB7" w14:paraId="4D62BFC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F90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Innovative Comm Solutions,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0C8C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an Pro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957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65-794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2F74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3034 Grimmer Terrac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83AC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78CB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C2D354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InnovativeCommSolutions.com</w:t>
            </w:r>
          </w:p>
        </w:tc>
      </w:tr>
      <w:tr w:rsidR="00BF1BB7" w14:paraId="1317127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462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tegrity By Design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2A6CD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nald J. Landers II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DBCA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21-95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5B695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18 Pacific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55FE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C582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9EF0EC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n.landers@integritybydesign.com</w:t>
            </w:r>
          </w:p>
        </w:tc>
      </w:tr>
      <w:tr w:rsidR="00BF1BB7" w14:paraId="0C67D5B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2BD9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ternational Contact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3F7E5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rdan Eva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F6FB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6-118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D35E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820 Adeline Street, Suite 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93C1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293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BFB8D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rdan@intlcontact.com</w:t>
            </w:r>
          </w:p>
        </w:tc>
      </w:tr>
      <w:tr w:rsidR="00BF1BB7" w14:paraId="5847D66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F20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t's Essential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1C34B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loria Bailey-R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E60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76-906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8B9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220 Golf Links Roa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177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24FE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13779C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baileyray@gmail.com</w:t>
            </w:r>
          </w:p>
        </w:tc>
      </w:tr>
      <w:tr w:rsidR="00BF1BB7" w14:paraId="2FE0051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F92B1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. Haynes Enterpri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642D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wendolyn McCla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EB16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70-35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9B0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57 Shawn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0EB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912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E1327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wendolyn@jhaynesenterprises.com</w:t>
            </w:r>
          </w:p>
        </w:tc>
      </w:tr>
      <w:tr w:rsidR="00BF1BB7" w14:paraId="1EAEFA4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F18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rry Lew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C3DB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rry L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B1B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860-52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7FB8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5 Santa Clara Ave, Ste 230C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9E7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9AC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2FAE84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yella@aol.com</w:t>
            </w:r>
          </w:p>
        </w:tc>
      </w:tr>
      <w:tr w:rsidR="00BF1BB7" w14:paraId="2E81EC4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C3B4F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PD Communications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02D67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ill Dav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E9EE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43-804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78B7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712 Ninth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1B165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5372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9210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ill@jpdcom.com</w:t>
            </w:r>
          </w:p>
        </w:tc>
      </w:tr>
      <w:tr w:rsidR="00BF1BB7" w14:paraId="6288648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31AD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ung Desig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3A88C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endy J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DCA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61-45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6AAD4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07 16th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86712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AFE8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8099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ungw@pacbell.net</w:t>
            </w:r>
          </w:p>
        </w:tc>
      </w:tr>
      <w:tr w:rsidR="00BF1BB7" w14:paraId="3FF0311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607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VA Business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DA5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n Vinc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0D4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45-184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E657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241 Tanager Common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67B4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8D921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E29AD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an_jvamarket@yahoo.com</w:t>
            </w:r>
          </w:p>
        </w:tc>
      </w:tr>
      <w:tr w:rsidR="00BF1BB7" w14:paraId="16135C7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7A25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ennedy Consulting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C71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len Kenned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C388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93-22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41E7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773 Heritage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6DB7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nion Cit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D7EA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391A929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helen.kennedy@kennedyconsultingservices.co</w:t>
            </w:r>
          </w:p>
        </w:tc>
      </w:tr>
      <w:tr w:rsidR="00BF1BB7" w14:paraId="618C0B4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F21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apfrog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45881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yla Kirs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2AA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82-40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D7C4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18 Lyman Roa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6002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FB6A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E5DDA4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yla@leapfrogconsulting.org</w:t>
            </w:r>
          </w:p>
        </w:tc>
      </w:tr>
      <w:tr w:rsidR="00BF1BB7" w14:paraId="3ACD5C7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992D5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nda Yim Consulting Servic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DED5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inda Yi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761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34-466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ADC43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 The Crescen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E28B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7C8BB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D08846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yim_consulting@yahoo.com</w:t>
            </w:r>
          </w:p>
        </w:tc>
      </w:tr>
      <w:tr w:rsidR="00BF1BB7" w14:paraId="0E80BB0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0CEF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rann Snow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FD6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rann Sno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8D73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42-76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3644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826 Fernside Blv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F5BB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1E6B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5007B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snow@lorannsnow.com</w:t>
            </w:r>
          </w:p>
        </w:tc>
      </w:tr>
      <w:tr w:rsidR="00BF1BB7" w14:paraId="39DC260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2E9E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vitt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358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aBora Lovi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0628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64-09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A1291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4505 Diamond Ridge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232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559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96A30B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lovitt09@aol.com</w:t>
            </w:r>
          </w:p>
        </w:tc>
      </w:tr>
      <w:tr w:rsidR="00BF1BB7" w14:paraId="70EFDF2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C18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owe Consulting Group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39F8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a Low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F4F9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986-11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1580D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75 Hegenberger Road, Suite 22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FBA4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55C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A1273C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owe@lowecg.com</w:t>
            </w:r>
          </w:p>
        </w:tc>
      </w:tr>
      <w:tr w:rsidR="00BF1BB7" w14:paraId="04EA128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090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keting 4 Moment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21E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anna Bann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C2AA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05-695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9DDB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50 Crest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DA78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12C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EEB6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marketing4moments.com</w:t>
            </w:r>
          </w:p>
        </w:tc>
      </w:tr>
      <w:tr w:rsidR="00BF1BB7" w14:paraId="5955FC7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5A1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keting Avenu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A4911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y Godw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600A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30-229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B2D6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352 Bennett Pl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891C5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1D6C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96882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godwin@marketingavenues.com</w:t>
            </w:r>
          </w:p>
        </w:tc>
      </w:tr>
      <w:tr w:rsidR="00BF1BB7" w14:paraId="56BD5D3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43DF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keting, Management &amp; Healt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89546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iquita Tutt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7754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67-717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E7DF8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732 Simson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66A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D7D6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649C2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nanactt@comcast.net</w:t>
            </w:r>
          </w:p>
        </w:tc>
      </w:tr>
      <w:tr w:rsidR="00BF1BB7" w14:paraId="61C390C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D7A3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son Tillman Associated Lt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77B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eanor Ram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6D77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5-9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3CA1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99 Harrison Street, Suite 20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D9F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F848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79B096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ramsey@mtaltd.com</w:t>
            </w:r>
          </w:p>
        </w:tc>
      </w:tr>
      <w:tr w:rsidR="00BF1BB7" w14:paraId="4206EDB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5E12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tchPoint Solu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BA49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ke Tu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5B4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25) 218-75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AEF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690 Amador Plaza Road, Ste. 22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9F7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ubli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AD422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DD0101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turk@matchps.com</w:t>
            </w:r>
          </w:p>
        </w:tc>
      </w:tr>
      <w:tr w:rsidR="00BF1BB7" w14:paraId="2CE500C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9923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xut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CC20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tin Ajayi-Ob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4CF8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4-477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9AD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7 8th Street, #1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9785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124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311CCA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tinao@maxut.com</w:t>
            </w:r>
          </w:p>
        </w:tc>
      </w:tr>
      <w:tr w:rsidR="00BF1BB7" w14:paraId="52FC6CA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5BB1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etGeraldine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65CB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uren Mess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0F95B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93-210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EB6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7 17th Street, Suite 10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A17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219B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C2282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uren@meetgeraldine.com</w:t>
            </w:r>
          </w:p>
        </w:tc>
      </w:tr>
      <w:tr w:rsidR="00BF1BB7" w14:paraId="72AA8E0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157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anie Marie Tervalon, MD, MPH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DD13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anie Terval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4233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19-31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B3F91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620 Cole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874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BB8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80F011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tervalon@att.net</w:t>
            </w:r>
          </w:p>
        </w:tc>
      </w:tr>
      <w:tr w:rsidR="00BF1BB7" w14:paraId="58D1084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1769F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low Meadow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486D2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oward Mo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0AE9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323) 642-726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691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60 Bartlett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89A4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aywar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AA04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932A7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lowmeadowCA@gmail.com</w:t>
            </w:r>
          </w:p>
        </w:tc>
      </w:tr>
      <w:tr w:rsidR="00BF1BB7" w14:paraId="5DA982F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38293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G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9137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usan Golts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D89B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45-75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878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0 Hearst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86370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FA25C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888A8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keting.mig@gmail.com</w:t>
            </w:r>
          </w:p>
        </w:tc>
      </w:tr>
      <w:tr w:rsidR="00BF1BB7" w14:paraId="1DA79A8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33BA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tali LLC DBA Brand Plu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E3D59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riam St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6325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646) 753-158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4F7D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830 La Cresta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49F3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BDC08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90AF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riam@brandplume.com</w:t>
            </w:r>
          </w:p>
        </w:tc>
      </w:tr>
      <w:tr w:rsidR="00BF1BB7" w14:paraId="67793DA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01F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ore Iacofano Goltsman,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20D3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ndy Crai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5E10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45-75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E60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00 Hearst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1F4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0BC2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36C6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ndyc@migcom.com</w:t>
            </w:r>
          </w:p>
        </w:tc>
      </w:tr>
      <w:tr w:rsidR="00BF1BB7" w14:paraId="7D6FA50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FBA5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VM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DC77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lando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8A43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347) 229-136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0561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45 65th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3FC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A4BD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52C3EB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lando@mvmt.com</w:t>
            </w:r>
          </w:p>
        </w:tc>
      </w:tr>
      <w:tr w:rsidR="00BF1BB7" w14:paraId="0082823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A417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yGroove Design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DBF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aree Adriazol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AD13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63-15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BEEB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55 5th Street, Studio 40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918A7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ADD7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C8EE2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hareeA@mygroovedesign.com</w:t>
            </w:r>
          </w:p>
        </w:tc>
      </w:tr>
      <w:tr w:rsidR="00BF1BB7" w14:paraId="5053B2E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CB012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pal Quality Systems Manage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8085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eirdre Merced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4C86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95-55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93B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34 Martin Luther King Jr.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A02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3337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539AA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rcedes@opalqsm.com</w:t>
            </w:r>
          </w:p>
        </w:tc>
      </w:tr>
      <w:tr w:rsidR="00BF1BB7" w14:paraId="4118DA9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284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ge Tomblin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150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ge Tombl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E0FB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23-48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CDAC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727 Clinton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210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7218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3570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ge@pagetomblin.com</w:t>
            </w:r>
          </w:p>
        </w:tc>
      </w:tr>
      <w:tr w:rsidR="00BF1BB7" w14:paraId="4A3770D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86EFD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erkowski &amp; Co.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B867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y Anne Perkow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522CD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01-17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E20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70 Vernon St. #10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188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B5A7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A99E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p_ski@yahoo.com</w:t>
            </w:r>
          </w:p>
        </w:tc>
      </w:tr>
      <w:tr w:rsidR="00BF1BB7" w14:paraId="6D2EB4C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FABB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Pixel by Inch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9C32C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yan Carn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54A9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29-027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4D47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50 Arroyo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57523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n Leandr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F8D2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6AD9B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yan@pxidesign.com</w:t>
            </w:r>
          </w:p>
        </w:tc>
      </w:tr>
      <w:tr w:rsidR="00BF1BB7" w14:paraId="36D7740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D9F6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JS Consultant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CA06C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ecious Strou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735D0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23-34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4DA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10 Third Street, Suite 10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F8A9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A3608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B9CC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stroud@pjsconsultants.net</w:t>
            </w:r>
          </w:p>
        </w:tc>
      </w:tr>
      <w:tr w:rsidR="00BF1BB7" w14:paraId="5D4E001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B43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orygon Studio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5A0D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yan Reiche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18D4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27-165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A180D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787 Crossridge Roa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D7E6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ubli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E6A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5F6EF7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ello@porygonstudios.com</w:t>
            </w:r>
          </w:p>
        </w:tc>
      </w:tr>
      <w:tr w:rsidR="00BF1BB7" w14:paraId="7D74E9E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6A4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ublications Desig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8B31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ulia Ch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BCB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01-66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F7C8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90 Harvard R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2306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iedmont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6BFA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2B3F96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ubsdesign@earthlink.net</w:t>
            </w:r>
          </w:p>
        </w:tc>
      </w:tr>
      <w:tr w:rsidR="00BF1BB7" w14:paraId="787C527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DD6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urple Lynx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5F89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ren Augus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22116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51-88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287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0 Frank Ogawa Plaza, #17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4B5E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9351E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9BB10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ren@purplelynx.com</w:t>
            </w:r>
          </w:p>
        </w:tc>
      </w:tr>
      <w:tr w:rsidR="00BF1BB7" w14:paraId="2EC6DAA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42B8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BA Creative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5F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andolph Bel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69C9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42-78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7671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718 MacArthur Blv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1AA9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7A26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D4D050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andolph@rbacreative.com</w:t>
            </w:r>
          </w:p>
        </w:tc>
      </w:tr>
      <w:tr w:rsidR="00BF1BB7" w14:paraId="75BB93D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FDF5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edwood Resources Consultanc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E8B55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chenae Rou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0F00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16-03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84B28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901 Oakport St., Ste 49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0CB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52199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FAB9D3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utreach@redwoodresources.net</w:t>
            </w:r>
          </w:p>
        </w:tc>
      </w:tr>
      <w:tr w:rsidR="00BF1BB7" w14:paraId="12645FA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35A8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egents of the University of 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4A22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arry Lob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E1D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30) 757-864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10DFE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11 Franklin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A2A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F360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CC5FC1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lobre@unexmail.ucdavis.edu</w:t>
            </w:r>
          </w:p>
        </w:tc>
      </w:tr>
      <w:tr w:rsidR="00BF1BB7" w14:paraId="2D629B3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5B7E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le Play Marketing Group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DAC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bin her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9E6E5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887-22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B4CC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60 4th street unit 2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E4ED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30C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0677E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obin@roleplaymarketing.com</w:t>
            </w:r>
          </w:p>
        </w:tc>
      </w:tr>
      <w:tr w:rsidR="00BF1BB7" w14:paraId="306C069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EA4C0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ubain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36C5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arlene Ruba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0A1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01-716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8A9F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70 58th Street, Suite J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D3BF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2B81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A7D35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uz2@aol.com</w:t>
            </w:r>
          </w:p>
        </w:tc>
      </w:tr>
      <w:tr w:rsidR="00BF1BB7" w14:paraId="4867348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65D6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FETY IN MO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7ACE6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izabeth Fordy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D1A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08-06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E402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454 Anderson Ave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FD40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63C2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2AD962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izabethfordyce@sbcglobal.net</w:t>
            </w:r>
          </w:p>
        </w:tc>
      </w:tr>
      <w:tr w:rsidR="00BF1BB7" w14:paraId="033FC4D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72CB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elena Feliciano DBA SF Consulting Co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BEE4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elena Felici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D10CA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54-98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DF74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54 24th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E988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AF317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0A61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elena@sfconsultingco.com</w:t>
            </w:r>
          </w:p>
        </w:tc>
      </w:tr>
      <w:tr w:rsidR="00BF1BB7" w14:paraId="1540415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E06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eventeenth Street Studio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D2DE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omi Schif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6E4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5-17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1B91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10 12th Street, Suite 3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F5DA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9762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95F0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aomi@17th.com</w:t>
            </w:r>
          </w:p>
        </w:tc>
      </w:tr>
      <w:tr w:rsidR="00BF1BB7" w14:paraId="7DFE927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7B4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ocial Dynamism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838C8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lter Wall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B41B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909) 746-67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D1BD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25 28th Street, #201A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1CFF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2F2F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BEEFB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lter.christopher.wallace@gmail.com</w:t>
            </w:r>
          </w:p>
        </w:tc>
      </w:tr>
      <w:tr w:rsidR="00BF1BB7" w14:paraId="1D4D89F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45195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ocial Light Consulting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94D0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hristine Siad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C26F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47-889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0628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500 Park Ave., #33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155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9258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0F0B49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@social-light.com</w:t>
            </w:r>
          </w:p>
        </w:tc>
      </w:tr>
      <w:tr w:rsidR="00BF1BB7" w14:paraId="4BF8C27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B33C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OTIR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2C62A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otirios Zograf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D2D49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415) 215-61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2E9B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475-B West 12th Street, Suite B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C0BA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81C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18A26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zografos@gmail.com</w:t>
            </w:r>
          </w:p>
        </w:tc>
      </w:tr>
      <w:tr w:rsidR="00BF1BB7" w14:paraId="036D9D0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49DA4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pire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47975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arie del Sol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6556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08-19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808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624 Trestle Glen Roa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BAB8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44C6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A63D84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delsolar@spire-associates.com</w:t>
            </w:r>
          </w:p>
        </w:tc>
      </w:tr>
      <w:tr w:rsidR="00BF1BB7" w14:paraId="22D42787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DB89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rategen Consulting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1012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andy Fis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AE7C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65-78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4744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150 Allston Way, STE 2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E30F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497E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B7857F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rfish@strategen.com</w:t>
            </w:r>
          </w:p>
        </w:tc>
      </w:tr>
      <w:tr w:rsidR="00BF1BB7" w14:paraId="197BA18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D3CB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rategy Driver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FD83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llen C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62FE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16-965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8E2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015 Elverton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8EE9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D5810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9C4AF0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rosse@strategydriver.com</w:t>
            </w:r>
          </w:p>
        </w:tc>
      </w:tr>
      <w:tr w:rsidR="00BF1BB7" w14:paraId="36AFEEB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F130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asini and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EFEA3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na Tasi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9173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909-50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BC3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126 Grant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7629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DDD5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7586F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natasini@comcast.net</w:t>
            </w:r>
          </w:p>
        </w:tc>
      </w:tr>
      <w:tr w:rsidR="00BF1BB7" w14:paraId="229CFB1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4E85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enfold Information Design Service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2755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a Silvestr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BC6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96-2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8DAB9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330 7th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C0CC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23D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2820F9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drea@ten-fold.com</w:t>
            </w:r>
          </w:p>
        </w:tc>
      </w:tr>
      <w:tr w:rsidR="00BF1BB7" w14:paraId="55211F4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A202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Kos Read Group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1A2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saac Kos-Re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03046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292-57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B921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47 Wayne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F830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433A4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1F843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saac@kosreadgroup.com</w:t>
            </w:r>
          </w:p>
        </w:tc>
      </w:tr>
      <w:tr w:rsidR="00BF1BB7" w14:paraId="3CFD570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B8EDA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Menageri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8144B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illiam Atki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59A1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33-62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6138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006 Shadow Creek Circl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0785A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stro Val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EEAD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1A473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Menagerie@earthlink.net</w:t>
            </w:r>
          </w:p>
        </w:tc>
      </w:tr>
      <w:tr w:rsidR="00BF1BB7" w14:paraId="0D50C5F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0153E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Music Company / TMC Produc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FDB2D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 Spe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3CD9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37-93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2AC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825 Nunes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8B407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stro Val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485B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7FAD88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speed@live.com</w:t>
            </w:r>
          </w:p>
        </w:tc>
      </w:tr>
      <w:tr w:rsidR="00BF1BB7" w14:paraId="5B1E532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6C3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Performance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38D09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uzanne Ash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A7C1D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923-91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3644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701 Doyle St # 5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A496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0F30A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4C9C1D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shton@tpgnc.com</w:t>
            </w:r>
          </w:p>
        </w:tc>
      </w:tr>
      <w:tr w:rsidR="00BF1BB7" w14:paraId="54F7329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82D1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Siena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7DC1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inda Frankl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2884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31-78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92579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992 Burdeck Dri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363EC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4123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0CB13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elyee2000@yahoo.com</w:t>
            </w:r>
          </w:p>
        </w:tc>
      </w:tr>
      <w:tr w:rsidR="00BF1BB7" w14:paraId="1DA29CE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DB4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e Welsh Marketing Group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E97CE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ula Wels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68C5B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82-96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6C31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53 Creighton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283F7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17DC2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D666E4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rWelsh@Pacbell.net</w:t>
            </w:r>
          </w:p>
        </w:tc>
      </w:tr>
      <w:tr w:rsidR="00BF1BB7" w14:paraId="15E682A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8FE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omorrow Partner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F7D55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aby Bri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FE22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644-23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535BC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332 5th Stree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F43C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B394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A4A77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brink@tomorrowpartners.com</w:t>
            </w:r>
          </w:p>
        </w:tc>
      </w:tr>
      <w:tr w:rsidR="00BF1BB7" w14:paraId="371F1A8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2F21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OUCHSTONE MANAGEMENT CONSULTA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B734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ICHAEL WHITFIE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21911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81-107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C8827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85 PEDESTRIAN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41D7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4E6D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B181D0C" w14:textId="77777777" w:rsid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ichael@touchstonemanagement.com</w:t>
            </w:r>
          </w:p>
        </w:tc>
      </w:tr>
      <w:tr w:rsidR="00BF1BB7" w14:paraId="3A0DBB4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92CE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golini Consul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C191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Ann Ugoli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6B87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717-88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F2A7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22-A Bonita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DF90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kele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7E99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6A95AD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oannugolini@gmail.com</w:t>
            </w:r>
          </w:p>
        </w:tc>
      </w:tr>
      <w:tr w:rsidR="00BF1BB7" w14:paraId="3217B1B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7355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t>Urban Strategies Counci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271A0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eri Carly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F932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93-24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D39F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04 Franklin Street, Suite 4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85FA7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E7A95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A5821D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eric@urbanstrategies.org</w:t>
            </w:r>
          </w:p>
        </w:tc>
      </w:tr>
      <w:tr w:rsidR="00BF1BB7" w14:paraId="1AC35BB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892B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s Ordinary Peopl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F05D6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mita Hussa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C0EB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559-003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0E25B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69 45th Street Apt B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CA2BE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34D3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5B6A42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nhuss@gmail.com</w:t>
            </w:r>
          </w:p>
        </w:tc>
      </w:tr>
      <w:tr w:rsidR="00BF1BB7" w14:paraId="4AC9F3C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A200C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ictor Systems and Manage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58E58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ictor Visweswar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27F9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71-827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5917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017 Regents Blvd.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AFC6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nion City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25B8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2E2EE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ictor@vsamc.com</w:t>
            </w:r>
          </w:p>
        </w:tc>
      </w:tr>
      <w:tr w:rsidR="00BF1BB7" w14:paraId="4B60741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9613F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iral Media Network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48CD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m Ja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0B337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316-73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C1907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316 Arkansas 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D080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C28A3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23FF9D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m@viralmedianetwork.com</w:t>
            </w:r>
          </w:p>
        </w:tc>
      </w:tr>
      <w:tr w:rsidR="00BF1BB7" w14:paraId="0609298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51642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SCE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7CEE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esus Varg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D3FB3C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5-5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9D74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970 Broadway, Suite 26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4BE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31AEF5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11C04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jvargas@vsceinc.com</w:t>
            </w:r>
          </w:p>
        </w:tc>
      </w:tr>
      <w:tr w:rsidR="00BF1BB7" w14:paraId="1BC40D9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8ABE1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ltham-Wiley,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AB4BF9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owland Dougl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E849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484-84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0AB4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64 Leo Wa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37C59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51DE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F7A240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oug.howland@walthamwiley.com</w:t>
            </w:r>
          </w:p>
        </w:tc>
      </w:tr>
      <w:tr w:rsidR="00BF1BB7" w14:paraId="478C5AE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AEBF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est Advertising In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4A6754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eter Halberstad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AAEC7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65-937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BFB0A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410 PARK AV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9D962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lameda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4533BB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3DE7070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ete@westadvertising.com</w:t>
            </w:r>
          </w:p>
        </w:tc>
      </w:tr>
      <w:tr w:rsidR="00BF1BB7" w14:paraId="4DE65FA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8C83A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inning Strategies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7657A1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ynthia Mack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0C670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510) 835-33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9191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95 Bellevue Avenu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52F66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aklan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828EE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5E71A3D" w14:textId="77777777" w:rsid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mackey@winningstrategies.com</w:t>
            </w:r>
          </w:p>
        </w:tc>
      </w:tr>
      <w:tr w:rsidR="00BF1BB7" w:rsidRPr="00BF1BB7" w14:paraId="0B5B848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0DDD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EMC Research, Inc.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C50B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Jessica Polsky-Sanch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11F6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550-893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E5842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001 Broadway Suite 110, 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CAB67" w14:textId="7807525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85692" w14:textId="4BEEA0E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0E1C2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essica@emcresearch.com</w:t>
              </w:r>
            </w:hyperlink>
          </w:p>
        </w:tc>
      </w:tr>
      <w:tr w:rsidR="00BF1BB7" w:rsidRPr="00BF1BB7" w14:paraId="59DF9D2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E51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3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Tramutola, LLC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04F5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Larry Tramutola, Foun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AE14" w14:textId="1CA0B5B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816 089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0027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93 Ridgeway Avenue, Oakland, CA 9461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A8655" w14:textId="5C66D1A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070A1" w14:textId="6F855CF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0D8CC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arryt@tramutola.com</w:t>
              </w:r>
            </w:hyperlink>
          </w:p>
        </w:tc>
      </w:tr>
      <w:tr w:rsidR="00BF1BB7" w:rsidRPr="00BF1BB7" w14:paraId="14AD099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C53E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Street Level Advisor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BBF5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Rick Jacobus &amp; Nicole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F8B20A" w14:textId="6A4C482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653-29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31B7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38 Chetwood St, Oakland, CA 946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0E13F" w14:textId="0B789A2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DF8E3" w14:textId="2CBF3E9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62215D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rick@streetleveladvisors.com</w:t>
              </w:r>
            </w:hyperlink>
          </w:p>
        </w:tc>
      </w:tr>
      <w:tr w:rsidR="00BF1BB7" w:rsidRPr="00BF1BB7" w14:paraId="669943B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4AA2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SG advisor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0C05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Gene Slater, Founder/Princip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B05E9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415-341-52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A9B0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315 Montgomery Street, San Francisco, CA 9410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A4E42" w14:textId="3FD0C79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91769" w14:textId="478620E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34046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gslater@csgadvisors.com</w:t>
              </w:r>
            </w:hyperlink>
          </w:p>
        </w:tc>
      </w:tr>
      <w:tr w:rsidR="00BF1BB7" w:rsidRPr="00BF1BB7" w14:paraId="69549C8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7F06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5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hange Consulting, LLC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F036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Layla Crater, Director of Opera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133C2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985-41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83A1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331 Jefferson Street, Oakland, CA 946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8DFCA" w14:textId="7FA851F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E3003" w14:textId="775C949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0549E9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6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llo@change-llc.com</w:t>
              </w:r>
            </w:hyperlink>
          </w:p>
        </w:tc>
      </w:tr>
      <w:tr w:rsidR="00BF1BB7" w:rsidRPr="00BF1BB7" w14:paraId="2411AB54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5140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ampaign Workshop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DFA2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Joe Fuld, Presid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196A3" w14:textId="35BC6EF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02 223 888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CAC1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614 Connecticut Ave NW, Washington, DC 20015, USA, #29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B346D3" w14:textId="18FAEAE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0DD46" w14:textId="6D12779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F25B15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fuld@thecampaignworkshop.com</w:t>
              </w:r>
            </w:hyperlink>
          </w:p>
        </w:tc>
      </w:tr>
      <w:tr w:rsidR="00BF1BB7" w:rsidRPr="00BF1BB7" w14:paraId="567C908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682F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4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Ballot Box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3C1D12" w14:textId="78827CE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340A5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888-558-28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E6EE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3681 Newport Ave #8-341, Tustin, CA 9278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2251C" w14:textId="40FE617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660B1" w14:textId="79ECF67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B81EA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ballotboxservices.com</w:t>
              </w:r>
            </w:hyperlink>
          </w:p>
        </w:tc>
      </w:tr>
      <w:tr w:rsidR="00BF1BB7" w:rsidRPr="00BF1BB7" w14:paraId="20FCAAAC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2981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Props and Measure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1718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Michale Terris, Par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D840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415) 291-189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F435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0 Osgood Pl, Suite 400, San Francisco, California 94133, US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7DE16" w14:textId="12B7A82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DFDEA3" w14:textId="2ABA4B6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56CFB9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propsandmeasures.com</w:t>
              </w:r>
            </w:hyperlink>
          </w:p>
        </w:tc>
      </w:tr>
      <w:tr w:rsidR="00BF1BB7" w:rsidRPr="00BF1BB7" w14:paraId="2C5A301D" w14:textId="77777777" w:rsidTr="00982314">
        <w:trPr>
          <w:trHeight w:val="87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C41A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lifford Moss LLC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F9435" w14:textId="47EBEF4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Bonnie Moss: bonnie@cliffordmoss.com</w:t>
            </w:r>
            <w:r w:rsidRPr="00BF1BB7">
              <w:rPr>
                <w:rFonts w:ascii="Calibri" w:hAnsi="Calibri" w:cs="Calibri"/>
                <w:sz w:val="18"/>
                <w:szCs w:val="18"/>
              </w:rPr>
              <w:br/>
              <w:t>Tom Clifford; Amanda Clifford; Laura Crotty; Ze-Kun Li: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5AEB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.907.31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C66E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11 Telegraph Suite 307, Oakland, CA 9460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140C73" w14:textId="41478BD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E6687" w14:textId="70CC025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201F3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bonnie@cliffordmoss.com</w:t>
            </w:r>
          </w:p>
        </w:tc>
      </w:tr>
      <w:tr w:rsidR="00BF1BB7" w:rsidRPr="00BF1BB7" w14:paraId="51A969B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485A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TeamCiviX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9201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Jeremy Hauser, Principal/Founding Par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107E2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925) 247-452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369D0" w14:textId="5D833BB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F48C0" w14:textId="0E95DF0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6AEB6" w14:textId="2699CE5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979687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5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hauser@teamcivx.com</w:t>
              </w:r>
            </w:hyperlink>
          </w:p>
        </w:tc>
      </w:tr>
      <w:tr w:rsidR="00BF1BB7" w:rsidRPr="00BF1BB7" w14:paraId="1F6CD29C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A163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6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Alameda County Registrar of voters- candidate service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43B37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ndidate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8DAF0" w14:textId="77777777" w:rsidR="00BF1BB7" w:rsidRPr="00BF1BB7" w:rsidRDefault="00BF1BB7" w:rsidP="00E312E7">
            <w:pPr>
              <w:rPr>
                <w:rFonts w:ascii="Calibri" w:hAnsi="Calibri" w:cs="Calibri"/>
                <w:sz w:val="16"/>
                <w:szCs w:val="16"/>
              </w:rPr>
            </w:pPr>
            <w:r w:rsidRPr="00BF1BB7">
              <w:rPr>
                <w:rFonts w:ascii="Calibri" w:hAnsi="Calibri" w:cs="Calibri"/>
                <w:sz w:val="16"/>
                <w:szCs w:val="16"/>
              </w:rPr>
              <w:t>(510) 272-697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3E294" w14:textId="758D74F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225 Fallon Street, Rm. G-1, 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84D38" w14:textId="4ECCD24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56FDC9" w14:textId="22AC415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952FAD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andidate.services@acgov.org</w:t>
              </w:r>
            </w:hyperlink>
          </w:p>
        </w:tc>
      </w:tr>
      <w:tr w:rsidR="00BF1BB7" w:rsidRPr="00BF1BB7" w14:paraId="4BD2B12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645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Strategic Economics, Inc.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8F3EB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ena Belzer; Barbara Mathis, Derek Bra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66DBA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647-52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4C32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991 Shattuck Avenue #203, Berkeley, CA 9470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C04959" w14:textId="4552918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CAB76B" w14:textId="0BA4A38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2EB66C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5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strategiceconomics.com</w:t>
              </w:r>
            </w:hyperlink>
          </w:p>
        </w:tc>
      </w:tr>
      <w:tr w:rsidR="00BF1BB7" w:rsidRPr="00BF1BB7" w14:paraId="2EC0FECE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28B9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Farallon Strategies (Climate initiatives)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13088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Michael McCormick, Presid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C3FF9" w14:textId="46217B0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F0E1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00 Capitol Mall, Suite 2350, Sacramento, CA 9581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7D8CDB" w14:textId="0D7AB73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1A658" w14:textId="37D32E0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5A7505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michael@farallonstrategies.com</w:t>
              </w:r>
            </w:hyperlink>
          </w:p>
        </w:tc>
      </w:tr>
      <w:tr w:rsidR="00BF1BB7" w:rsidRPr="00BF1BB7" w14:paraId="495F972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F47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Blue Sky Consulting Group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DF161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Tim Gage, Athena Chap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5FFA9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654-61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CC16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999 Harrison St #1800, 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46AC1" w14:textId="3B9A21E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F03BE3" w14:textId="231386D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836622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emailbluesky.com</w:t>
              </w:r>
            </w:hyperlink>
          </w:p>
        </w:tc>
      </w:tr>
      <w:tr w:rsidR="00BF1BB7" w:rsidRPr="00BF1BB7" w14:paraId="6E0343E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5B29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entury Urban LLC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11306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Bryan Sparkman, Princip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79FE3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415) 786-26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B2D8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35 Montgomery St #1042, San Francisco, CA 9410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AE2C78" w14:textId="3F27C8F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CD9D2" w14:textId="745622D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56D528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5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ontact@centuryurban.com</w:t>
              </w:r>
            </w:hyperlink>
          </w:p>
        </w:tc>
      </w:tr>
      <w:tr w:rsidR="00BF1BB7" w:rsidRPr="00BF1BB7" w14:paraId="721579B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51E13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6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Kring Design Studio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3A009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Bryan Kr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35027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332-568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B400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793 12th St, Oakland, CA 946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C529DC" w14:textId="2783944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3AF6C" w14:textId="7DDB6F1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1CD752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kringdesign.com</w:t>
              </w:r>
            </w:hyperlink>
          </w:p>
        </w:tc>
      </w:tr>
      <w:tr w:rsidR="00BF1BB7" w:rsidRPr="00BF1BB7" w14:paraId="65C8B44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A719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Grid Principle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566AF" w14:textId="664160E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1087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423) 380-808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E7C3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509 Portland Ave Suite 14, Louisville, KY 402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714D83" w14:textId="75305E4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B75F26" w14:textId="5B9EB9F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ACA165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6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llo@gridprinciples.com</w:t>
              </w:r>
            </w:hyperlink>
          </w:p>
        </w:tc>
      </w:tr>
      <w:tr w:rsidR="00BF1BB7" w:rsidRPr="00BF1BB7" w14:paraId="5DCF6522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9783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AmyMade Graphic Design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6919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Amymad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BB74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415.425.482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3EB5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27ADA2" w14:textId="73520F3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3D21EE" w14:textId="2E1F08A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E4B678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amymade.com</w:t>
              </w:r>
            </w:hyperlink>
          </w:p>
        </w:tc>
      </w:tr>
      <w:tr w:rsidR="00BF1BB7" w:rsidRPr="00BF1BB7" w14:paraId="02624B6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67A11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alth &amp; Human Resource Education Center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9BE41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Talia Bennett, Executive Direc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8A4690" w14:textId="77777777" w:rsidR="00BF1BB7" w:rsidRP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 w:rsidRPr="00BF1BB7">
              <w:rPr>
                <w:rFonts w:ascii="Calibri" w:hAnsi="Calibri" w:cs="Calibri"/>
                <w:sz w:val="16"/>
                <w:szCs w:val="16"/>
              </w:rPr>
              <w:t>(510) 834 – 59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1ADA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905 San Pablo Ave., 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E8626" w14:textId="779AB2F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D5464" w14:textId="04D0D3E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FB727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admin@hhrec.org</w:t>
              </w:r>
            </w:hyperlink>
          </w:p>
        </w:tc>
      </w:tr>
      <w:tr w:rsidR="00BF1BB7" w:rsidRPr="00BF1BB7" w14:paraId="17DAE8E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31C3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.A. Jones &amp; Associate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E182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LaNiece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40E35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816-045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F28F3" w14:textId="5A5EDA1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2B4BD" w14:textId="03E106D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C94EB" w14:textId="6AD003D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879E88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5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aniecejones@gmail.com</w:t>
              </w:r>
            </w:hyperlink>
          </w:p>
        </w:tc>
      </w:tr>
      <w:tr w:rsidR="00BF1BB7" w:rsidRPr="00BF1BB7" w14:paraId="338992B3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68A1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6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arol H. Williams Advertising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B69F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rol H. Williams (wyatt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6D26F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763-52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D6DD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625 Clay Street, Suite 800 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EC625E" w14:textId="4930A04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69AFF" w14:textId="6982AF9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5F5033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tellmemore@carolhwilliams.com</w:t>
              </w:r>
            </w:hyperlink>
          </w:p>
        </w:tc>
      </w:tr>
      <w:tr w:rsidR="00BF1BB7" w:rsidRPr="00BF1BB7" w14:paraId="2792B6B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CDB392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Mandala Change Group (DST)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6EBA0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R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E2D3FE" w14:textId="559648B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B750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4E7B4" w14:textId="01702B5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9C8A5" w14:textId="473B451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D433D4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7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rani@mandalachangegroup.com</w:t>
              </w:r>
            </w:hyperlink>
          </w:p>
        </w:tc>
      </w:tr>
      <w:tr w:rsidR="00BF1BB7" w:rsidRPr="00BF1BB7" w14:paraId="10353ED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96AB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alth Access CA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FFEA9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Amanda McAllister-Wall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6685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916) 497-09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E674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000 Franklin Street, Oakland, CA 946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7D61DD" w14:textId="47D5EB0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04F46" w14:textId="74A5696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78E112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health-access.org</w:t>
              </w:r>
            </w:hyperlink>
          </w:p>
        </w:tc>
      </w:tr>
      <w:tr w:rsidR="00BF1BB7" w:rsidRPr="00BF1BB7" w14:paraId="3FEA835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89BF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TA Consulting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45299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anielle Toussaint, Ph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9D9F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559-31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C2E5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560 Ninth St #319A, Berkeley, CA 947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B0710" w14:textId="08C90DF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ADEE3" w14:textId="2429F1F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B5577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info@htaconsulting.com</w:t>
              </w:r>
            </w:hyperlink>
          </w:p>
        </w:tc>
      </w:tr>
      <w:tr w:rsidR="00BF1BB7" w:rsidRPr="00BF1BB7" w14:paraId="49B89A8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DA98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ollaborative Consulting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C67D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Lori Pet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99DB9" w14:textId="783512E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714) 328 606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46F2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lifornia, remote first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197780" w14:textId="2724321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0A29C9" w14:textId="32A373E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7F1FE6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5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llo@collaborativeconsulting.net</w:t>
              </w:r>
            </w:hyperlink>
          </w:p>
        </w:tc>
      </w:tr>
      <w:tr w:rsidR="00BF1BB7" w:rsidRPr="00BF1BB7" w14:paraId="5763D53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D8F0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6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ammerhead Strategie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34D2C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Anish Mohan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761A7" w14:textId="43A237F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A2E71" w14:textId="4148D5E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9478AB" w14:textId="2243692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E62D3B" w14:textId="0F2582F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E622CF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giles@hammerheadstrategies.com</w:t>
              </w:r>
            </w:hyperlink>
          </w:p>
        </w:tc>
      </w:tr>
      <w:tr w:rsidR="00BF1BB7" w:rsidRPr="00BF1BB7" w14:paraId="736C092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7CF3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Next Generation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52CD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oug Linney, Presid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65FB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.838.01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1E17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 3rd St. #200B, Oakland, CA 946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470AC" w14:textId="2D1D0A8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33E6A" w14:textId="4E28BE1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CFE50B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8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linney@nextgeneration.org</w:t>
              </w:r>
            </w:hyperlink>
          </w:p>
        </w:tc>
      </w:tr>
      <w:tr w:rsidR="00BF1BB7" w:rsidRPr="00BF1BB7" w14:paraId="2B188A1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8C4E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The Lew Edward Group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6F61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therine L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B82D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 594 022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7F5E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454 Broadway, 2nd Floor, akland, CA  9461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F0AF47" w14:textId="0C127B2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0F80E" w14:textId="3C0AB95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B912F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atherine@lewedwardsgroup.com</w:t>
              </w:r>
            </w:hyperlink>
          </w:p>
        </w:tc>
      </w:tr>
      <w:tr w:rsidR="00BF1BB7" w:rsidRPr="00BF1BB7" w14:paraId="340978C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61BF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ighthouse Public Affair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CF3B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Boe Hayward, Foun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BE3A1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415) 364-0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6C42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827 Broadway, Suite 230, Oakland, CA 946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F7FBA" w14:textId="02743CD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B3FD13" w14:textId="404E7A2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C00C16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ontact@lh-pa.com</w:t>
              </w:r>
            </w:hyperlink>
          </w:p>
        </w:tc>
      </w:tr>
      <w:tr w:rsidR="00BF1BB7" w:rsidRPr="00BF1BB7" w14:paraId="6BB8794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BE9C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Publitics</w:t>
              </w:r>
            </w:hyperlink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52015" w14:textId="1DB08AD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DCB1D2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.862.210.9371 ext. 1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ED094" w14:textId="18CB9A8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4B162" w14:textId="55F3CB8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05BA91" w14:textId="04D4443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7D32ED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5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hello@publitics.com</w:t>
              </w:r>
            </w:hyperlink>
          </w:p>
        </w:tc>
      </w:tr>
      <w:tr w:rsidR="00BF1BB7" w:rsidRPr="00BF1BB7" w14:paraId="0751DAA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1286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BrowneMuss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46E2A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Patrick Brow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733E6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917) 863-02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E8FF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0 Rice Lane, Larkspur, CA 9493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561C06" w14:textId="5E4934E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7DE07C" w14:textId="397FCD6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919A16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6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Patrick@BrowneMusser.com</w:t>
              </w:r>
            </w:hyperlink>
          </w:p>
        </w:tc>
      </w:tr>
      <w:tr w:rsidR="00BF1BB7" w:rsidRPr="00BF1BB7" w14:paraId="55664CF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3D807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avis &amp; Associates Communications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672F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arolyn Dav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4E20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415) 377-7746; (415) 274-18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08CF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388 Sutter St. Suite 510, San Franciscom CA 9410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2C0EA9" w14:textId="76F88EF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3B2EB4" w14:textId="38914E5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7B89E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7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arolyn@davisimpact.com</w:t>
              </w:r>
            </w:hyperlink>
          </w:p>
        </w:tc>
      </w:tr>
      <w:tr w:rsidR="00BF1BB7" w:rsidRPr="00BF1BB7" w14:paraId="126E8EC4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2943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Goodwin Simon Strategic Researc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CD39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Paul Goodw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A73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(510) 428-99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3AEC9" w14:textId="3976DA2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52066" w14:textId="1F9B409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78B88E" w14:textId="2209AC7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4CEEB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info@goodwinsimon.com</w:t>
            </w:r>
          </w:p>
        </w:tc>
      </w:tr>
      <w:tr w:rsidR="00BF1BB7" w:rsidRPr="00BF1BB7" w14:paraId="01C0EF1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7B61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Healthy Homes Dep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175B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Ruben Bri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E7DE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567-825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C18B4B" w14:textId="6829E8E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999 Embaracadero Cove, Suite 300, Oaklan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99DE1" w14:textId="2AD8F56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A8E37" w14:textId="604B6A8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2EA6C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8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 xml:space="preserve">ruben.briones@acgov.org </w:t>
              </w:r>
            </w:hyperlink>
          </w:p>
        </w:tc>
      </w:tr>
      <w:tr w:rsidR="00BF1BB7" w:rsidRPr="00BF1BB7" w14:paraId="3623C60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22F0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SA Planning Dep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33DA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Lidice De La Fuen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0B775" w14:textId="48437FE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567-82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AFF82" w14:textId="608EDB9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2000 Embaracadero Cove, Suite 300, Oaklan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890FBF" w14:textId="638A464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DCD0D" w14:textId="4AB7149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620748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99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lidice.delafuente@acgov.org</w:t>
              </w:r>
            </w:hyperlink>
          </w:p>
        </w:tc>
      </w:tr>
      <w:tr w:rsidR="00BF1BB7" w:rsidRPr="00BF1BB7" w14:paraId="226D65AB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1942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lastRenderedPageBreak/>
              <w:t>CDA- Housing and Community Develop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C5A5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ylan Swee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2260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670-65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E9A866" w14:textId="77777777" w:rsidR="00BF1BB7" w:rsidRP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 w:rsidRPr="00BF1BB7">
              <w:rPr>
                <w:rFonts w:ascii="Calibri" w:hAnsi="Calibri" w:cs="Calibri"/>
                <w:sz w:val="16"/>
                <w:szCs w:val="16"/>
              </w:rPr>
              <w:t>224 W. Winton Avenue, Room 108 Hayward, CA  94544-121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DF9F7" w14:textId="6C9ED0C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9B5951" w14:textId="23BC6B4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3BE311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0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ylan.sweeney@acgov.org</w:t>
              </w:r>
            </w:hyperlink>
          </w:p>
        </w:tc>
      </w:tr>
      <w:tr w:rsidR="00BF1BB7" w:rsidRPr="00BF1BB7" w14:paraId="2202DD35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21AB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DA - Plann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2D1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Alison Abbo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A23C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670-542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A4667" w14:textId="77777777" w:rsidR="00BF1BB7" w:rsidRP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 w:rsidRPr="00BF1BB7">
              <w:rPr>
                <w:rFonts w:ascii="Calibri" w:hAnsi="Calibri" w:cs="Calibri"/>
                <w:sz w:val="16"/>
                <w:szCs w:val="16"/>
              </w:rPr>
              <w:t>224 W. Winton Avenue, Room 111, Hayward, CA 9454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ABCC76" w14:textId="0E6BC4A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FAC32" w14:textId="57650AC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B0DF87E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1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alison.abbors@acgov.org</w:t>
              </w:r>
            </w:hyperlink>
          </w:p>
        </w:tc>
      </w:tr>
      <w:tr w:rsidR="00BF1BB7" w:rsidRPr="00BF1BB7" w14:paraId="77663848" w14:textId="77777777" w:rsidTr="00982314">
        <w:trPr>
          <w:trHeight w:val="48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CEF2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ACHealth- Office of the Agency Director (Policy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9F8E2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Eileen 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1D1F9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667-31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2EC1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000 San Leandro Blvd., Ste. 300</w:t>
            </w:r>
            <w:r w:rsidRPr="00BF1BB7">
              <w:rPr>
                <w:rFonts w:ascii="Calibri" w:hAnsi="Calibri" w:cs="Calibri"/>
                <w:sz w:val="18"/>
                <w:szCs w:val="18"/>
              </w:rPr>
              <w:br/>
              <w:t>San Leandro, CA 9457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89D60" w14:textId="5A5C07C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FA5659" w14:textId="17A43F8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ECF7270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2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EileenNg@acgov.org</w:t>
              </w:r>
            </w:hyperlink>
          </w:p>
        </w:tc>
      </w:tr>
      <w:tr w:rsidR="00BF1BB7" w:rsidRPr="00BF1BB7" w14:paraId="23212C59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8A1D44" w14:textId="1326FCA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17DF6" w14:textId="59B6A8B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9A326B" w14:textId="4F737AD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CE3A6" w14:textId="1C3BE4A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63AA9" w14:textId="40BF485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054527" w14:textId="0545EBA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3AC84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3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bonnie@cliffordmoss.com</w:t>
              </w:r>
            </w:hyperlink>
          </w:p>
        </w:tc>
      </w:tr>
      <w:tr w:rsidR="00BF1BB7" w:rsidRPr="00BF1BB7" w14:paraId="6A48A601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F17CA" w14:textId="666DF6D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088D5" w14:textId="23A2ED5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E3528" w14:textId="3C782A0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4A414F" w14:textId="68F0247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B83E41" w14:textId="5FB369E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9132F" w14:textId="00F2B51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7A1EE8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tom@cliffordmoss.com</w:t>
            </w:r>
          </w:p>
        </w:tc>
      </w:tr>
      <w:tr w:rsidR="00BF1BB7" w:rsidRPr="00BF1BB7" w14:paraId="27ADB05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1562F6" w14:textId="7A1AC61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822EBD" w14:textId="702F49A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7EB6B" w14:textId="6129B8D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1F386B" w14:textId="18A46E2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C444D4" w14:textId="7723103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1387B" w14:textId="1732928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309AC2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amanda@cliffordmoss.com</w:t>
            </w:r>
          </w:p>
        </w:tc>
      </w:tr>
      <w:tr w:rsidR="00BF1BB7" w:rsidRPr="00BF1BB7" w14:paraId="4051C580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51AA81" w14:textId="0A2B4E6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6EE9B" w14:textId="3A6CBD8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FC7EB0" w14:textId="78B0EA7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94D944" w14:textId="3620D1E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FC970" w14:textId="2421FED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FAF52" w14:textId="47392E4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CB5AA4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laura@cliffordmoss.com</w:t>
            </w:r>
          </w:p>
        </w:tc>
      </w:tr>
      <w:tr w:rsidR="00BF1BB7" w:rsidRPr="00BF1BB7" w14:paraId="65484ED8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28E54" w14:textId="77B0526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AE34B" w14:textId="4255E44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1E5F41" w14:textId="74234DB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9247D" w14:textId="096A0C4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9D47C" w14:textId="4464BCE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9634D" w14:textId="67AFD8F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835B0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ze@cliffordmoss.com</w:t>
            </w:r>
          </w:p>
        </w:tc>
      </w:tr>
      <w:tr w:rsidR="00BF1BB7" w:rsidRPr="00BF1BB7" w14:paraId="25B091AB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5A7DC" w14:textId="6023368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057245" w14:textId="41F0894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FDA89E" w14:textId="43CE47C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3A9049" w14:textId="5BA4438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E2705" w14:textId="47BE9E2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BD73D" w14:textId="76C531E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7AD12A1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support@streetleveladvisors.com</w:t>
            </w:r>
          </w:p>
        </w:tc>
      </w:tr>
      <w:tr w:rsidR="00BF1BB7" w:rsidRPr="00BF1BB7" w14:paraId="2263028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1052C" w14:textId="0618439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0175D" w14:textId="6BE49A4A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4D3556" w14:textId="3C0004D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03F9F6" w14:textId="67C58A2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9246B" w14:textId="2053192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16CC60" w14:textId="2EF7914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DAB5ED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onald@nextgeneration.org</w:t>
            </w:r>
          </w:p>
        </w:tc>
      </w:tr>
      <w:tr w:rsidR="00BF1BB7" w:rsidRPr="00BF1BB7" w14:paraId="036160F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65B2E3" w14:textId="6A8C400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C9C3D" w14:textId="21814F7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2879C" w14:textId="78D18866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292F08" w14:textId="196AB5E8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FE2B10" w14:textId="2DD13AB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C6C088" w14:textId="4EC5F8C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BD4F25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info@nextgeneration.org</w:t>
            </w:r>
          </w:p>
        </w:tc>
      </w:tr>
      <w:tr w:rsidR="00BF1BB7" w:rsidRPr="00BF1BB7" w14:paraId="01135DDE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11B59" w14:textId="1BE6185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313B3" w14:textId="65410CA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7A938" w14:textId="0B8F92AE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3B876" w14:textId="1DFAC42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86F04" w14:textId="3844B73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7D8B9" w14:textId="3F35435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9B21D1B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info@lewedwardsgroup.com</w:t>
            </w:r>
          </w:p>
        </w:tc>
      </w:tr>
      <w:tr w:rsidR="00BF1BB7" w:rsidRPr="00BF1BB7" w14:paraId="062A54CC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04C4F2" w14:textId="79647D2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453B4" w14:textId="1F22FFC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BF2E4" w14:textId="1CBAC29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1C7C8" w14:textId="43C70FA4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0A0AEB" w14:textId="46AFCDA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5182E2" w14:textId="61729AD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16E3B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4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wiggins@csgadvisors.com</w:t>
              </w:r>
            </w:hyperlink>
          </w:p>
        </w:tc>
      </w:tr>
      <w:tr w:rsidR="00BF1BB7" w:rsidRPr="00BF1BB7" w14:paraId="5BF88CC4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3D8DF" w14:textId="04AC5739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3B6C8" w14:textId="629AE2F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A7F358" w14:textId="6B0340C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F44E5" w14:textId="76D9F57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2DB6E" w14:textId="22AA3C1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90DCA" w14:textId="77CFBC7B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072B78D" w14:textId="77777777" w:rsidR="00BF1BB7" w:rsidRPr="00BF1BB7" w:rsidRDefault="00BF1BB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BB7">
              <w:rPr>
                <w:rFonts w:ascii="Calibri" w:hAnsi="Calibri" w:cs="Calibri"/>
                <w:i/>
                <w:iCs/>
                <w:sz w:val="18"/>
                <w:szCs w:val="18"/>
              </w:rPr>
              <w:t>jhamilton@csgadvisors.com</w:t>
            </w:r>
          </w:p>
        </w:tc>
      </w:tr>
      <w:tr w:rsidR="00BF1BB7" w:rsidRPr="00BF1BB7" w14:paraId="16CFBA56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D19C3" w14:textId="777EA62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23085" w14:textId="50B82C1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DC40A0" w14:textId="44810C3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7F997" w14:textId="25BE2585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EE9EC" w14:textId="0AB2381C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00FB4C" w14:textId="721F470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0B55021" w14:textId="77777777" w:rsidR="00BF1BB7" w:rsidRPr="00BF1BB7" w:rsidRDefault="00BF1BB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BB7">
              <w:rPr>
                <w:rFonts w:ascii="Calibri" w:hAnsi="Calibri" w:cs="Calibri"/>
                <w:i/>
                <w:iCs/>
                <w:sz w:val="18"/>
                <w:szCs w:val="18"/>
              </w:rPr>
              <w:t>info@bethechangeconsulting.com</w:t>
            </w:r>
          </w:p>
        </w:tc>
      </w:tr>
      <w:tr w:rsidR="00BF1BB7" w:rsidRPr="00BF1BB7" w14:paraId="36C364DD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C3F7F" w14:textId="34F42AD0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8CC533" w14:textId="161B369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61C1C" w14:textId="2D0B290F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2104D7" w14:textId="2033003D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C35517" w14:textId="5F9CEB31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43AE9" w14:textId="21F79823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74B152" w14:textId="77777777" w:rsidR="00BF1BB7" w:rsidRPr="00BF1BB7" w:rsidRDefault="00BF1BB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BB7">
              <w:rPr>
                <w:rFonts w:ascii="Calibri" w:hAnsi="Calibri" w:cs="Calibri"/>
                <w:i/>
                <w:iCs/>
                <w:sz w:val="18"/>
                <w:szCs w:val="18"/>
              </w:rPr>
              <w:t>acray@csgadvisors.com</w:t>
            </w:r>
          </w:p>
        </w:tc>
      </w:tr>
      <w:tr w:rsidR="00BF1BB7" w:rsidRPr="00BF1BB7" w14:paraId="3713CEAA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15678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onvey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EE77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hris K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206E9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510-558-88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FFFB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1250 45th Street, Suite 25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71A9E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Emeryville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0EDD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0258C2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5" w:tgtFrame="_blank" w:tooltip="mailto:c.kay@conveyinc.com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c.kay@conveyinc.com</w:t>
              </w:r>
            </w:hyperlink>
          </w:p>
        </w:tc>
      </w:tr>
      <w:tr w:rsidR="00BF1BB7" w:rsidRPr="00BF1BB7" w14:paraId="087B47DF" w14:textId="77777777" w:rsidTr="00982314">
        <w:trPr>
          <w:trHeight w:val="255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C0E7A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Harris &amp; Associat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F41312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Donna Segu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C6E9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925-768-095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B2A2F" w14:textId="77777777" w:rsidR="00BF1BB7" w:rsidRPr="00BF1BB7" w:rsidRDefault="00BF1BB7">
            <w:pPr>
              <w:rPr>
                <w:rFonts w:ascii="Calibri" w:hAnsi="Calibri" w:cs="Calibri"/>
                <w:sz w:val="16"/>
                <w:szCs w:val="16"/>
              </w:rPr>
            </w:pPr>
            <w:r w:rsidRPr="00BF1BB7">
              <w:rPr>
                <w:rFonts w:ascii="Calibri" w:hAnsi="Calibri" w:cs="Calibri"/>
                <w:sz w:val="16"/>
                <w:szCs w:val="16"/>
              </w:rPr>
              <w:t>1401 Willow Pass Road, Suite 50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E4807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oncord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E3784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6D4B04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6" w:tgtFrame="_blank" w:tooltip="mailto:donna.segura@weareharris.com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Donna.Segura@WeAreHarris.com</w:t>
              </w:r>
            </w:hyperlink>
          </w:p>
        </w:tc>
      </w:tr>
      <w:tr w:rsidR="00BF1BB7" w:rsidRPr="00BF1BB7" w14:paraId="7BA017A0" w14:textId="77777777" w:rsidTr="00982314">
        <w:trPr>
          <w:trHeight w:val="27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7C80F2B3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Push Media Inc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79EBC22C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Joe Just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48509A5" w14:textId="32942852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916-717-32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5ECFDBED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7773 Oak Bay Circl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734FCE5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Sacramento</w:t>
            </w:r>
          </w:p>
        </w:tc>
        <w:tc>
          <w:tcPr>
            <w:tcW w:w="45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76D6C94F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r w:rsidRPr="00BF1BB7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8F5E006" w14:textId="77777777" w:rsidR="00BF1BB7" w:rsidRPr="00BF1BB7" w:rsidRDefault="00BF1BB7">
            <w:pPr>
              <w:rPr>
                <w:rFonts w:ascii="Calibri" w:hAnsi="Calibri" w:cs="Calibri"/>
                <w:sz w:val="18"/>
                <w:szCs w:val="18"/>
              </w:rPr>
            </w:pPr>
            <w:hyperlink r:id="rId107" w:tgtFrame="_blank" w:tooltip="mailto:joe@gleesondigitalstrategies.com" w:history="1">
              <w:r w:rsidRPr="00BF1BB7">
                <w:rPr>
                  <w:rStyle w:val="Hyperlink"/>
                  <w:rFonts w:ascii="Calibri" w:hAnsi="Calibri" w:cs="Calibri"/>
                  <w:color w:val="auto"/>
                  <w:sz w:val="18"/>
                  <w:szCs w:val="18"/>
                  <w:u w:val="none"/>
                </w:rPr>
                <w:t>joe@gleesondigitalstrategies.com</w:t>
              </w:r>
            </w:hyperlink>
          </w:p>
        </w:tc>
      </w:tr>
    </w:tbl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E312E7">
      <w:headerReference w:type="default" r:id="rId108"/>
      <w:footerReference w:type="default" r:id="rId109"/>
      <w:pgSz w:w="12240" w:h="15840"/>
      <w:pgMar w:top="1440" w:right="1080" w:bottom="1440" w:left="1080" w:header="720" w:footer="43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16049" w14:textId="77777777" w:rsidR="0055734C" w:rsidRDefault="0055734C" w:rsidP="004D242F">
      <w:r>
        <w:separator/>
      </w:r>
    </w:p>
  </w:endnote>
  <w:endnote w:type="continuationSeparator" w:id="0">
    <w:p w14:paraId="45889E72" w14:textId="77777777" w:rsidR="0055734C" w:rsidRDefault="0055734C" w:rsidP="004D242F">
      <w:r>
        <w:continuationSeparator/>
      </w:r>
    </w:p>
  </w:endnote>
  <w:endnote w:type="continuationNotice" w:id="1">
    <w:p w14:paraId="366C0686" w14:textId="77777777" w:rsidR="00A23CDF" w:rsidRDefault="00A23C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1B864" w14:textId="1DD7ABED" w:rsidR="00E85114" w:rsidRPr="008F1AC7" w:rsidRDefault="00E85114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BF1BB7">
      <w:rPr>
        <w:rFonts w:ascii="Calibri" w:hAnsi="Calibri" w:cs="Calibri"/>
        <w:sz w:val="20"/>
      </w:rPr>
      <w:t>RFP No. 90</w:t>
    </w:r>
    <w:r w:rsidR="00BF1BB7" w:rsidRPr="00BF1BB7">
      <w:rPr>
        <w:rFonts w:ascii="Calibri" w:hAnsi="Calibri" w:cs="Calibri"/>
        <w:sz w:val="20"/>
      </w:rPr>
      <w:t>2595</w:t>
    </w:r>
    <w:r w:rsidRPr="00BF1BB7">
      <w:rPr>
        <w:rFonts w:ascii="Calibri" w:hAnsi="Calibri" w:cs="Calibri"/>
        <w:sz w:val="20"/>
      </w:rPr>
      <w:t xml:space="preserve">, Questions &amp; Answers </w:t>
    </w:r>
  </w:p>
  <w:p w14:paraId="73FB9C55" w14:textId="542E5363" w:rsidR="00E85114" w:rsidRDefault="00E8511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6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CF1CF0">
      <w:rPr>
        <w:rFonts w:ascii="Calibri" w:hAnsi="Calibri" w:cs="Calibri"/>
        <w:sz w:val="20"/>
      </w:rPr>
      <w:fldChar w:fldCharType="begin"/>
    </w:r>
    <w:r w:rsidR="00CF1CF0">
      <w:rPr>
        <w:rFonts w:ascii="Calibri" w:hAnsi="Calibri" w:cs="Calibri"/>
        <w:sz w:val="20"/>
      </w:rPr>
      <w:instrText xml:space="preserve"> SECTIONPAGES  \# "0" \* Arabic  \* MERGEFORMAT </w:instrText>
    </w:r>
    <w:r w:rsidR="00CF1CF0">
      <w:rPr>
        <w:rFonts w:ascii="Calibri" w:hAnsi="Calibri" w:cs="Calibri"/>
        <w:sz w:val="20"/>
      </w:rPr>
      <w:fldChar w:fldCharType="separate"/>
    </w:r>
    <w:r w:rsidR="00177CD7">
      <w:rPr>
        <w:rFonts w:ascii="Calibri" w:hAnsi="Calibri" w:cs="Calibri"/>
        <w:noProof/>
        <w:sz w:val="20"/>
      </w:rPr>
      <w:t>2</w:t>
    </w:r>
    <w:r w:rsidR="00CF1CF0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38E75B21" w:rsidR="005D53C7" w:rsidRPr="00BF1BB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BF1BB7">
      <w:rPr>
        <w:rFonts w:ascii="Calibri" w:hAnsi="Calibri" w:cs="Calibri"/>
        <w:sz w:val="20"/>
      </w:rPr>
      <w:t xml:space="preserve">RFP No. </w:t>
    </w:r>
    <w:r w:rsidR="00E83ABA" w:rsidRPr="00BF1BB7">
      <w:rPr>
        <w:rFonts w:ascii="Calibri" w:hAnsi="Calibri" w:cs="Calibri"/>
        <w:sz w:val="20"/>
      </w:rPr>
      <w:t>90</w:t>
    </w:r>
    <w:r w:rsidR="00BF1BB7" w:rsidRPr="00BF1BB7">
      <w:rPr>
        <w:rFonts w:ascii="Calibri" w:hAnsi="Calibri" w:cs="Calibri"/>
        <w:sz w:val="20"/>
      </w:rPr>
      <w:t>2595</w:t>
    </w:r>
    <w:r w:rsidR="005D53C7" w:rsidRPr="00BF1BB7">
      <w:rPr>
        <w:rFonts w:ascii="Calibri" w:hAnsi="Calibri" w:cs="Calibri"/>
        <w:sz w:val="20"/>
      </w:rPr>
      <w:t>, Vendor</w:t>
    </w:r>
    <w:r w:rsidR="0039295B" w:rsidRPr="00BF1BB7">
      <w:rPr>
        <w:rFonts w:ascii="Calibri" w:hAnsi="Calibri" w:cs="Calibri"/>
        <w:sz w:val="20"/>
      </w:rPr>
      <w:t xml:space="preserve"> Bid</w:t>
    </w:r>
    <w:r w:rsidR="005D53C7" w:rsidRPr="00BF1BB7">
      <w:rPr>
        <w:rFonts w:ascii="Calibri" w:hAnsi="Calibri" w:cs="Calibri"/>
        <w:sz w:val="20"/>
      </w:rPr>
      <w:t xml:space="preserve"> List </w:t>
    </w:r>
  </w:p>
  <w:p w14:paraId="15833877" w14:textId="5CE57619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136539">
      <w:rPr>
        <w:rFonts w:ascii="Calibri" w:hAnsi="Calibri" w:cs="Calibri"/>
        <w:sz w:val="20"/>
      </w:rPr>
      <w:fldChar w:fldCharType="begin"/>
    </w:r>
    <w:r w:rsidR="00136539">
      <w:rPr>
        <w:rFonts w:ascii="Calibri" w:hAnsi="Calibri" w:cs="Calibri"/>
        <w:sz w:val="20"/>
      </w:rPr>
      <w:instrText xml:space="preserve"> SECTIONPAGES  \# "0" \* Arabic  \* MERGEFORMAT </w:instrText>
    </w:r>
    <w:r w:rsidR="00136539">
      <w:rPr>
        <w:rFonts w:ascii="Calibri" w:hAnsi="Calibri" w:cs="Calibri"/>
        <w:sz w:val="20"/>
      </w:rPr>
      <w:fldChar w:fldCharType="separate"/>
    </w:r>
    <w:r w:rsidR="00177CD7">
      <w:rPr>
        <w:rFonts w:ascii="Calibri" w:hAnsi="Calibri" w:cs="Calibri"/>
        <w:noProof/>
        <w:sz w:val="20"/>
      </w:rPr>
      <w:t>11</w:t>
    </w:r>
    <w:r w:rsidR="00136539"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A6EBF" w14:textId="77777777" w:rsidR="0055734C" w:rsidRDefault="0055734C" w:rsidP="004D242F">
      <w:r>
        <w:separator/>
      </w:r>
    </w:p>
  </w:footnote>
  <w:footnote w:type="continuationSeparator" w:id="0">
    <w:p w14:paraId="7B3564BE" w14:textId="77777777" w:rsidR="0055734C" w:rsidRDefault="0055734C" w:rsidP="004D242F">
      <w:r>
        <w:continuationSeparator/>
      </w:r>
    </w:p>
  </w:footnote>
  <w:footnote w:type="continuationNotice" w:id="1">
    <w:p w14:paraId="6F8F3426" w14:textId="77777777" w:rsidR="00A23CDF" w:rsidRDefault="00A23C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BAD39" w14:textId="77777777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3E314E55" w14:textId="2BA21895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BF1BB7">
      <w:rPr>
        <w:rFonts w:ascii="Calibri" w:hAnsi="Calibri" w:cs="Calibri"/>
        <w:b/>
        <w:snapToGrid w:val="0"/>
        <w:szCs w:val="26"/>
      </w:rPr>
      <w:t>RFP No. 90</w:t>
    </w:r>
    <w:r w:rsidR="00BF1BB7" w:rsidRPr="00BF1BB7">
      <w:rPr>
        <w:rFonts w:ascii="Calibri" w:hAnsi="Calibri" w:cs="Calibri"/>
        <w:b/>
        <w:snapToGrid w:val="0"/>
        <w:szCs w:val="26"/>
      </w:rPr>
      <w:t>2595</w:t>
    </w:r>
    <w:r w:rsidRPr="00BF1BB7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0EB8686" w14:textId="77777777" w:rsidR="007701E3" w:rsidRDefault="007701E3" w:rsidP="007701E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81B7C" w14:textId="33D21FF1" w:rsidR="007701E3" w:rsidRDefault="003E00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0226A" wp14:editId="2ED509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385" cy="794385"/>
          <wp:effectExtent l="0" t="0" r="0" b="0"/>
          <wp:wrapNone/>
          <wp:docPr id="111" name="Picture 11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6C541B" w14:textId="77777777" w:rsidR="0079240A" w:rsidRDefault="0079240A" w:rsidP="00741E10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oFAHHMF8gtAAAA"/>
  </w:docVars>
  <w:rsids>
    <w:rsidRoot w:val="004D242F"/>
    <w:rsid w:val="00035A55"/>
    <w:rsid w:val="000835A0"/>
    <w:rsid w:val="000C0C0D"/>
    <w:rsid w:val="000D4C47"/>
    <w:rsid w:val="000E2173"/>
    <w:rsid w:val="00121772"/>
    <w:rsid w:val="00136539"/>
    <w:rsid w:val="001405C3"/>
    <w:rsid w:val="0015259B"/>
    <w:rsid w:val="00160400"/>
    <w:rsid w:val="00160CDE"/>
    <w:rsid w:val="001630AE"/>
    <w:rsid w:val="00177CD7"/>
    <w:rsid w:val="00181DE7"/>
    <w:rsid w:val="001845C7"/>
    <w:rsid w:val="0019537B"/>
    <w:rsid w:val="001B34C1"/>
    <w:rsid w:val="001B7331"/>
    <w:rsid w:val="001D21DE"/>
    <w:rsid w:val="002023B4"/>
    <w:rsid w:val="002141E7"/>
    <w:rsid w:val="00231EDD"/>
    <w:rsid w:val="00245437"/>
    <w:rsid w:val="0024787A"/>
    <w:rsid w:val="002716D2"/>
    <w:rsid w:val="002949DF"/>
    <w:rsid w:val="002B1B1D"/>
    <w:rsid w:val="002B3056"/>
    <w:rsid w:val="002C016F"/>
    <w:rsid w:val="002D61C1"/>
    <w:rsid w:val="002E42B0"/>
    <w:rsid w:val="00310B0A"/>
    <w:rsid w:val="00336238"/>
    <w:rsid w:val="00386FF3"/>
    <w:rsid w:val="0038729B"/>
    <w:rsid w:val="003911A1"/>
    <w:rsid w:val="00392870"/>
    <w:rsid w:val="0039295B"/>
    <w:rsid w:val="003B032B"/>
    <w:rsid w:val="003B62F3"/>
    <w:rsid w:val="003C1E12"/>
    <w:rsid w:val="003E003E"/>
    <w:rsid w:val="0040532F"/>
    <w:rsid w:val="00410CE7"/>
    <w:rsid w:val="00410EC3"/>
    <w:rsid w:val="004245E5"/>
    <w:rsid w:val="00434AA3"/>
    <w:rsid w:val="0045424A"/>
    <w:rsid w:val="004601DD"/>
    <w:rsid w:val="00461212"/>
    <w:rsid w:val="004740BB"/>
    <w:rsid w:val="00474A27"/>
    <w:rsid w:val="004834F2"/>
    <w:rsid w:val="004873A6"/>
    <w:rsid w:val="004A64EA"/>
    <w:rsid w:val="004B2EAB"/>
    <w:rsid w:val="004D242F"/>
    <w:rsid w:val="00526AD9"/>
    <w:rsid w:val="00542B98"/>
    <w:rsid w:val="0055734C"/>
    <w:rsid w:val="005839BB"/>
    <w:rsid w:val="0058499E"/>
    <w:rsid w:val="00596B77"/>
    <w:rsid w:val="005A1C47"/>
    <w:rsid w:val="005C1C4E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65BCC"/>
    <w:rsid w:val="007701E3"/>
    <w:rsid w:val="007859C8"/>
    <w:rsid w:val="0079017F"/>
    <w:rsid w:val="0079240A"/>
    <w:rsid w:val="00794260"/>
    <w:rsid w:val="007A05D7"/>
    <w:rsid w:val="007C0E83"/>
    <w:rsid w:val="007D20AC"/>
    <w:rsid w:val="007D5A47"/>
    <w:rsid w:val="007E74E6"/>
    <w:rsid w:val="007F4755"/>
    <w:rsid w:val="007F53DB"/>
    <w:rsid w:val="00801940"/>
    <w:rsid w:val="008036F3"/>
    <w:rsid w:val="00804566"/>
    <w:rsid w:val="00813F8B"/>
    <w:rsid w:val="00814F9E"/>
    <w:rsid w:val="008167FD"/>
    <w:rsid w:val="0081722F"/>
    <w:rsid w:val="008414DC"/>
    <w:rsid w:val="00841D40"/>
    <w:rsid w:val="00862620"/>
    <w:rsid w:val="00865DCB"/>
    <w:rsid w:val="008723BA"/>
    <w:rsid w:val="008946F4"/>
    <w:rsid w:val="0089782A"/>
    <w:rsid w:val="008A0462"/>
    <w:rsid w:val="008A1FE5"/>
    <w:rsid w:val="008B0D41"/>
    <w:rsid w:val="008D6ABC"/>
    <w:rsid w:val="008F08DA"/>
    <w:rsid w:val="008F4CC4"/>
    <w:rsid w:val="00936366"/>
    <w:rsid w:val="00937CFF"/>
    <w:rsid w:val="00951778"/>
    <w:rsid w:val="00967105"/>
    <w:rsid w:val="00977004"/>
    <w:rsid w:val="00982314"/>
    <w:rsid w:val="009F407A"/>
    <w:rsid w:val="00A07482"/>
    <w:rsid w:val="00A22295"/>
    <w:rsid w:val="00A23CDF"/>
    <w:rsid w:val="00A3047F"/>
    <w:rsid w:val="00A376F0"/>
    <w:rsid w:val="00A52CF9"/>
    <w:rsid w:val="00A72A23"/>
    <w:rsid w:val="00AA2ACB"/>
    <w:rsid w:val="00AA6F62"/>
    <w:rsid w:val="00AB5348"/>
    <w:rsid w:val="00AD644E"/>
    <w:rsid w:val="00AD6865"/>
    <w:rsid w:val="00AF2895"/>
    <w:rsid w:val="00B31BE8"/>
    <w:rsid w:val="00B506A9"/>
    <w:rsid w:val="00B60008"/>
    <w:rsid w:val="00B627FE"/>
    <w:rsid w:val="00B92B1A"/>
    <w:rsid w:val="00B94E07"/>
    <w:rsid w:val="00BD3600"/>
    <w:rsid w:val="00BE57D1"/>
    <w:rsid w:val="00BF15A5"/>
    <w:rsid w:val="00BF1BB7"/>
    <w:rsid w:val="00C402EA"/>
    <w:rsid w:val="00C56222"/>
    <w:rsid w:val="00C618B0"/>
    <w:rsid w:val="00C667F5"/>
    <w:rsid w:val="00C975B7"/>
    <w:rsid w:val="00CB36D0"/>
    <w:rsid w:val="00CB52F8"/>
    <w:rsid w:val="00CD5814"/>
    <w:rsid w:val="00CF1CF0"/>
    <w:rsid w:val="00CF26D9"/>
    <w:rsid w:val="00CF5745"/>
    <w:rsid w:val="00D02448"/>
    <w:rsid w:val="00D06F87"/>
    <w:rsid w:val="00D14E26"/>
    <w:rsid w:val="00D30D72"/>
    <w:rsid w:val="00D3409F"/>
    <w:rsid w:val="00D5171D"/>
    <w:rsid w:val="00D62212"/>
    <w:rsid w:val="00DA14C7"/>
    <w:rsid w:val="00DD37F7"/>
    <w:rsid w:val="00DD4376"/>
    <w:rsid w:val="00DD4DAA"/>
    <w:rsid w:val="00DD4FAD"/>
    <w:rsid w:val="00DF0966"/>
    <w:rsid w:val="00E25F62"/>
    <w:rsid w:val="00E312E7"/>
    <w:rsid w:val="00E4146F"/>
    <w:rsid w:val="00E45F99"/>
    <w:rsid w:val="00E4764E"/>
    <w:rsid w:val="00E8194F"/>
    <w:rsid w:val="00E83ABA"/>
    <w:rsid w:val="00E85114"/>
    <w:rsid w:val="00E967DE"/>
    <w:rsid w:val="00EA15BA"/>
    <w:rsid w:val="00EB4385"/>
    <w:rsid w:val="00ED3117"/>
    <w:rsid w:val="00EE7E2B"/>
    <w:rsid w:val="00F30BDC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0E33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msonormal0">
    <w:name w:val="msonormal"/>
    <w:basedOn w:val="Normal"/>
    <w:rsid w:val="00BF1BB7"/>
    <w:pPr>
      <w:spacing w:before="100" w:beforeAutospacing="1" w:after="100" w:afterAutospacing="1"/>
    </w:pPr>
    <w:rPr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BF1BB7"/>
    <w:pPr>
      <w:snapToGrid w:val="0"/>
      <w:ind w:left="360"/>
    </w:pPr>
    <w:rPr>
      <w:color w:val="00000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BF1BB7"/>
    <w:rPr>
      <w:rFonts w:ascii="Times New Roman" w:eastAsia="Times New Roman" w:hAnsi="Times New Roman" w:cs="Times New Roman"/>
      <w:color w:val="000000"/>
      <w:sz w:val="26"/>
      <w:szCs w:val="20"/>
    </w:rPr>
  </w:style>
  <w:style w:type="paragraph" w:customStyle="1" w:styleId="MemoHeading">
    <w:name w:val="MemoHeading"/>
    <w:basedOn w:val="Normal"/>
    <w:rsid w:val="00BF1BB7"/>
    <w:pPr>
      <w:spacing w:line="480" w:lineRule="auto"/>
    </w:pPr>
  </w:style>
  <w:style w:type="paragraph" w:customStyle="1" w:styleId="xl65">
    <w:name w:val="xl65"/>
    <w:basedOn w:val="Normal"/>
    <w:rsid w:val="00BF1BB7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BF1BB7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67">
    <w:name w:val="xl67"/>
    <w:basedOn w:val="Normal"/>
    <w:rsid w:val="00BF1BB7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68">
    <w:name w:val="xl68"/>
    <w:basedOn w:val="Normal"/>
    <w:rsid w:val="00BF1BB7"/>
    <w:pPr>
      <w:spacing w:before="100" w:beforeAutospacing="1" w:after="100" w:afterAutospacing="1"/>
      <w:jc w:val="center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0">
    <w:name w:val="xl70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4">
    <w:name w:val="xl74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5">
    <w:name w:val="xl75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6">
    <w:name w:val="xl76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7">
    <w:name w:val="xl77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8">
    <w:name w:val="xl78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0">
    <w:name w:val="xl80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1">
    <w:name w:val="xl81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2">
    <w:name w:val="xl82"/>
    <w:basedOn w:val="Normal"/>
    <w:rsid w:val="00BF1BB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BF1BB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sz w:val="18"/>
      <w:szCs w:val="18"/>
    </w:rPr>
  </w:style>
  <w:style w:type="paragraph" w:customStyle="1" w:styleId="xl84">
    <w:name w:val="xl84"/>
    <w:basedOn w:val="Normal"/>
    <w:rsid w:val="00BF1BB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sz w:val="18"/>
      <w:szCs w:val="18"/>
    </w:rPr>
  </w:style>
  <w:style w:type="paragraph" w:customStyle="1" w:styleId="xl85">
    <w:name w:val="xl85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i/>
      <w:iCs/>
      <w:sz w:val="18"/>
      <w:szCs w:val="18"/>
    </w:rPr>
  </w:style>
  <w:style w:type="paragraph" w:customStyle="1" w:styleId="xl86">
    <w:name w:val="xl86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i/>
      <w:iCs/>
      <w:sz w:val="18"/>
      <w:szCs w:val="18"/>
    </w:rPr>
  </w:style>
  <w:style w:type="paragraph" w:customStyle="1" w:styleId="xl87">
    <w:name w:val="xl87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i/>
      <w:iCs/>
      <w:sz w:val="18"/>
      <w:szCs w:val="18"/>
    </w:rPr>
  </w:style>
  <w:style w:type="paragraph" w:customStyle="1" w:styleId="xl88">
    <w:name w:val="xl88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i/>
      <w:iCs/>
      <w:sz w:val="18"/>
      <w:szCs w:val="18"/>
    </w:rPr>
  </w:style>
  <w:style w:type="paragraph" w:customStyle="1" w:styleId="xl89">
    <w:name w:val="xl89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0">
    <w:name w:val="xl90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1">
    <w:name w:val="xl91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2">
    <w:name w:val="xl92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3">
    <w:name w:val="xl93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4">
    <w:name w:val="xl94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5">
    <w:name w:val="xl95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6">
    <w:name w:val="xl96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7">
    <w:name w:val="xl97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8">
    <w:name w:val="xl98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9">
    <w:name w:val="xl99"/>
    <w:basedOn w:val="Normal"/>
    <w:rsid w:val="00BF1BB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0">
    <w:name w:val="xl100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1">
    <w:name w:val="xl101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2">
    <w:name w:val="xl102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3">
    <w:name w:val="xl103"/>
    <w:basedOn w:val="Normal"/>
    <w:rsid w:val="00BF1BB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i/>
      <w:iCs/>
      <w:sz w:val="18"/>
      <w:szCs w:val="18"/>
    </w:rPr>
  </w:style>
  <w:style w:type="paragraph" w:customStyle="1" w:styleId="xl104">
    <w:name w:val="xl104"/>
    <w:basedOn w:val="Normal"/>
    <w:rsid w:val="00BF1BB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5">
    <w:name w:val="xl105"/>
    <w:basedOn w:val="Normal"/>
    <w:rsid w:val="00BF1BB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6">
    <w:name w:val="xl106"/>
    <w:basedOn w:val="Normal"/>
    <w:rsid w:val="00BF1BB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107">
    <w:name w:val="xl107"/>
    <w:basedOn w:val="Normal"/>
    <w:rsid w:val="00BF1BB7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table" w:styleId="TableGrid">
    <w:name w:val="Table Grid"/>
    <w:basedOn w:val="TableNormal"/>
    <w:uiPriority w:val="39"/>
    <w:rsid w:val="00BF1B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info@bethechangeconsulting.com" TargetMode="External"/><Relationship Id="rId21" Type="http://schemas.openxmlformats.org/officeDocument/2006/relationships/hyperlink" Target="mailto:acray@csgadvisors.com" TargetMode="External"/><Relationship Id="rId42" Type="http://schemas.openxmlformats.org/officeDocument/2006/relationships/hyperlink" Target="mailto:rick@streetleveladvisors.com" TargetMode="External"/><Relationship Id="rId47" Type="http://schemas.openxmlformats.org/officeDocument/2006/relationships/hyperlink" Target="https://www.thecampaignworkshop.com/what-we-do" TargetMode="External"/><Relationship Id="rId63" Type="http://schemas.openxmlformats.org/officeDocument/2006/relationships/hyperlink" Target="mailto:info@emailbluesky.com" TargetMode="External"/><Relationship Id="rId68" Type="http://schemas.openxmlformats.org/officeDocument/2006/relationships/hyperlink" Target="https://gridprinciples.com/contact" TargetMode="External"/><Relationship Id="rId84" Type="http://schemas.openxmlformats.org/officeDocument/2006/relationships/hyperlink" Target="https://collaborativeconsulting.net/team-member/lori-peterson/" TargetMode="External"/><Relationship Id="rId89" Type="http://schemas.openxmlformats.org/officeDocument/2006/relationships/hyperlink" Target="mailto:dlinney@nextgeneratio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sa.acgov.org/do-business-with-us/vendor-support/small-local-and-emerging-businesses/" TargetMode="External"/><Relationship Id="rId29" Type="http://schemas.openxmlformats.org/officeDocument/2006/relationships/hyperlink" Target="mailto:jhauser@teamcivx.com" TargetMode="External"/><Relationship Id="rId107" Type="http://schemas.openxmlformats.org/officeDocument/2006/relationships/hyperlink" Target="mailto:joe@gleesondigitalstrategies.com" TargetMode="Externa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jwiggins@csgadvisors.com" TargetMode="External"/><Relationship Id="rId32" Type="http://schemas.openxmlformats.org/officeDocument/2006/relationships/hyperlink" Target="mailto:dlinney@nextgeneration.org" TargetMode="External"/><Relationship Id="rId37" Type="http://schemas.openxmlformats.org/officeDocument/2006/relationships/hyperlink" Target="https://www.emcresearch.com/contact/" TargetMode="External"/><Relationship Id="rId40" Type="http://schemas.openxmlformats.org/officeDocument/2006/relationships/hyperlink" Target="mailto:larryt@tramutola.com" TargetMode="External"/><Relationship Id="rId45" Type="http://schemas.openxmlformats.org/officeDocument/2006/relationships/hyperlink" Target="https://change-llc.com/what-we-do/" TargetMode="External"/><Relationship Id="rId53" Type="http://schemas.openxmlformats.org/officeDocument/2006/relationships/hyperlink" Target="https://www.cliffordmoss.com/" TargetMode="External"/><Relationship Id="rId58" Type="http://schemas.openxmlformats.org/officeDocument/2006/relationships/hyperlink" Target="https://strategiceconomics.com/" TargetMode="External"/><Relationship Id="rId66" Type="http://schemas.openxmlformats.org/officeDocument/2006/relationships/hyperlink" Target="https://kringdesign.com/" TargetMode="External"/><Relationship Id="rId74" Type="http://schemas.openxmlformats.org/officeDocument/2006/relationships/hyperlink" Target="https://lajonesmedia.com/laniece-jones/" TargetMode="External"/><Relationship Id="rId79" Type="http://schemas.openxmlformats.org/officeDocument/2006/relationships/hyperlink" Target="mailto:rani@mandalachangegroup.com" TargetMode="External"/><Relationship Id="rId87" Type="http://schemas.openxmlformats.org/officeDocument/2006/relationships/hyperlink" Target="mailto:giles@hammerheadstrategies.com" TargetMode="External"/><Relationship Id="rId102" Type="http://schemas.openxmlformats.org/officeDocument/2006/relationships/hyperlink" Target="mailto:EileenNg@acgov.org" TargetMode="External"/><Relationship Id="rId110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mailto:michael@farallonstrategies.com" TargetMode="External"/><Relationship Id="rId82" Type="http://schemas.openxmlformats.org/officeDocument/2006/relationships/hyperlink" Target="https://htaconsulting.com/wp2017/" TargetMode="External"/><Relationship Id="rId90" Type="http://schemas.openxmlformats.org/officeDocument/2006/relationships/hyperlink" Target="https://lewedwardsgroup.com/team-view/catherine-lew/" TargetMode="External"/><Relationship Id="rId95" Type="http://schemas.openxmlformats.org/officeDocument/2006/relationships/hyperlink" Target="mailto:hello@publitics.com" TargetMode="External"/><Relationship Id="rId19" Type="http://schemas.openxmlformats.org/officeDocument/2006/relationships/hyperlink" Target="mailto:support@streetleveladvisors.com" TargetMode="External"/><Relationship Id="rId14" Type="http://schemas.openxmlformats.org/officeDocument/2006/relationships/footer" Target="footer1.xml"/><Relationship Id="rId22" Type="http://schemas.openxmlformats.org/officeDocument/2006/relationships/hyperlink" Target="mailto:jhamilton@csgadvisors.com" TargetMode="External"/><Relationship Id="rId27" Type="http://schemas.openxmlformats.org/officeDocument/2006/relationships/hyperlink" Target="mailto:tom@cliffordmoss.com" TargetMode="External"/><Relationship Id="rId30" Type="http://schemas.openxmlformats.org/officeDocument/2006/relationships/hyperlink" Target="mailto:lori@collaborativeconsulting.net" TargetMode="External"/><Relationship Id="rId35" Type="http://schemas.openxmlformats.org/officeDocument/2006/relationships/hyperlink" Target="mailto:dave@fm3research.com" TargetMode="External"/><Relationship Id="rId43" Type="http://schemas.openxmlformats.org/officeDocument/2006/relationships/hyperlink" Target="https://csgadvisors.com/" TargetMode="External"/><Relationship Id="rId48" Type="http://schemas.openxmlformats.org/officeDocument/2006/relationships/hyperlink" Target="mailto:jfuld@thecampaignworkshop.com" TargetMode="External"/><Relationship Id="rId56" Type="http://schemas.openxmlformats.org/officeDocument/2006/relationships/hyperlink" Target="https://www.acvote.org/resources/about-us" TargetMode="External"/><Relationship Id="rId64" Type="http://schemas.openxmlformats.org/officeDocument/2006/relationships/hyperlink" Target="https://www.centuryurban.com/" TargetMode="External"/><Relationship Id="rId69" Type="http://schemas.openxmlformats.org/officeDocument/2006/relationships/hyperlink" Target="mailto:hello@gridprinciples.com" TargetMode="External"/><Relationship Id="rId77" Type="http://schemas.openxmlformats.org/officeDocument/2006/relationships/hyperlink" Target="mailto:tellmemore@carolhwilliams.com" TargetMode="External"/><Relationship Id="rId100" Type="http://schemas.openxmlformats.org/officeDocument/2006/relationships/hyperlink" Target="mailto:dylan.sweeney@acgov.org" TargetMode="External"/><Relationship Id="rId105" Type="http://schemas.openxmlformats.org/officeDocument/2006/relationships/hyperlink" Target="mailto:c.kay@conveyinc.com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propsandmeasures.com/" TargetMode="External"/><Relationship Id="rId72" Type="http://schemas.openxmlformats.org/officeDocument/2006/relationships/hyperlink" Target="https://hhrec.org/" TargetMode="External"/><Relationship Id="rId80" Type="http://schemas.openxmlformats.org/officeDocument/2006/relationships/hyperlink" Target="https://health-access.org/" TargetMode="External"/><Relationship Id="rId85" Type="http://schemas.openxmlformats.org/officeDocument/2006/relationships/hyperlink" Target="mailto:hello@collaborativeconsulting.net" TargetMode="External"/><Relationship Id="rId93" Type="http://schemas.openxmlformats.org/officeDocument/2006/relationships/hyperlink" Target="mailto:contact@lh-pa.com" TargetMode="External"/><Relationship Id="rId98" Type="http://schemas.openxmlformats.org/officeDocument/2006/relationships/hyperlink" Target="mailto:ruben.briones@acgov.org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hyperlink" Target="mailto:jessica@emcresearch.com" TargetMode="External"/><Relationship Id="rId25" Type="http://schemas.openxmlformats.org/officeDocument/2006/relationships/hyperlink" Target="mailto:hello@change-llc.com" TargetMode="External"/><Relationship Id="rId33" Type="http://schemas.openxmlformats.org/officeDocument/2006/relationships/hyperlink" Target="mailto:christine@ameliecompany.com" TargetMode="External"/><Relationship Id="rId38" Type="http://schemas.openxmlformats.org/officeDocument/2006/relationships/hyperlink" Target="mailto:jessica@emcresearch.com" TargetMode="External"/><Relationship Id="rId46" Type="http://schemas.openxmlformats.org/officeDocument/2006/relationships/hyperlink" Target="mailto:hello@change-llc.com" TargetMode="External"/><Relationship Id="rId59" Type="http://schemas.openxmlformats.org/officeDocument/2006/relationships/hyperlink" Target="mailto:info@strategiceconomics.com" TargetMode="External"/><Relationship Id="rId67" Type="http://schemas.openxmlformats.org/officeDocument/2006/relationships/hyperlink" Target="mailto:info@kringdesign.com" TargetMode="External"/><Relationship Id="rId103" Type="http://schemas.openxmlformats.org/officeDocument/2006/relationships/hyperlink" Target="mailto:bonnie@cliffordmoss.com" TargetMode="External"/><Relationship Id="rId108" Type="http://schemas.openxmlformats.org/officeDocument/2006/relationships/header" Target="header3.xml"/><Relationship Id="rId20" Type="http://schemas.openxmlformats.org/officeDocument/2006/relationships/hyperlink" Target="mailto:rick@streetleveladvisors.com" TargetMode="External"/><Relationship Id="rId41" Type="http://schemas.openxmlformats.org/officeDocument/2006/relationships/hyperlink" Target="http://streetleveladvisors.com/?author=1" TargetMode="External"/><Relationship Id="rId54" Type="http://schemas.openxmlformats.org/officeDocument/2006/relationships/hyperlink" Target="https://www.teamcivx.com/" TargetMode="External"/><Relationship Id="rId62" Type="http://schemas.openxmlformats.org/officeDocument/2006/relationships/hyperlink" Target="https://www.blueskyconsultinggroup.com/contact" TargetMode="External"/><Relationship Id="rId70" Type="http://schemas.openxmlformats.org/officeDocument/2006/relationships/hyperlink" Target="https://www.amymade.com/" TargetMode="External"/><Relationship Id="rId75" Type="http://schemas.openxmlformats.org/officeDocument/2006/relationships/hyperlink" Target="mailto:laniecejones@gmail.com" TargetMode="External"/><Relationship Id="rId83" Type="http://schemas.openxmlformats.org/officeDocument/2006/relationships/hyperlink" Target="mailto:info@htaconsulting.com" TargetMode="External"/><Relationship Id="rId88" Type="http://schemas.openxmlformats.org/officeDocument/2006/relationships/hyperlink" Target="https://www.nextgeneration.org/our-team" TargetMode="External"/><Relationship Id="rId91" Type="http://schemas.openxmlformats.org/officeDocument/2006/relationships/hyperlink" Target="mailto:Catherine@lewedwardsgroup.com" TargetMode="External"/><Relationship Id="rId96" Type="http://schemas.openxmlformats.org/officeDocument/2006/relationships/hyperlink" Target="mailto:Patrick@BrowneMusser.com" TargetMode="External"/><Relationship Id="rId11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hyperlink" Target="mailto:gslater@csgadvisors.com" TargetMode="External"/><Relationship Id="rId28" Type="http://schemas.openxmlformats.org/officeDocument/2006/relationships/hyperlink" Target="mailto:amanda@cliffordmoss.com" TargetMode="External"/><Relationship Id="rId36" Type="http://schemas.openxmlformats.org/officeDocument/2006/relationships/hyperlink" Target="mailto:doug@thinkdoug.com" TargetMode="External"/><Relationship Id="rId49" Type="http://schemas.openxmlformats.org/officeDocument/2006/relationships/hyperlink" Target="http://www.ballotboxservices.com/" TargetMode="External"/><Relationship Id="rId57" Type="http://schemas.openxmlformats.org/officeDocument/2006/relationships/hyperlink" Target="mailto:candidate.services@acgov.org" TargetMode="External"/><Relationship Id="rId106" Type="http://schemas.openxmlformats.org/officeDocument/2006/relationships/hyperlink" Target="mailto:Donna.Segura@WeAreHarris.com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info@nextgeneration.org" TargetMode="External"/><Relationship Id="rId44" Type="http://schemas.openxmlformats.org/officeDocument/2006/relationships/hyperlink" Target="mailto:gslater@csgadvisors.com" TargetMode="External"/><Relationship Id="rId52" Type="http://schemas.openxmlformats.org/officeDocument/2006/relationships/hyperlink" Target="mailto:info@propsandmeasures.com" TargetMode="External"/><Relationship Id="rId60" Type="http://schemas.openxmlformats.org/officeDocument/2006/relationships/hyperlink" Target="https://farallonstrategies.com/" TargetMode="External"/><Relationship Id="rId65" Type="http://schemas.openxmlformats.org/officeDocument/2006/relationships/hyperlink" Target="mailto:contact@centuryurban.com" TargetMode="External"/><Relationship Id="rId73" Type="http://schemas.openxmlformats.org/officeDocument/2006/relationships/hyperlink" Target="mailto:admin@hhrec.org" TargetMode="External"/><Relationship Id="rId78" Type="http://schemas.openxmlformats.org/officeDocument/2006/relationships/hyperlink" Target="https://www.mandalachangegroup.com/" TargetMode="External"/><Relationship Id="rId81" Type="http://schemas.openxmlformats.org/officeDocument/2006/relationships/hyperlink" Target="mailto:info@health-access.org" TargetMode="External"/><Relationship Id="rId86" Type="http://schemas.openxmlformats.org/officeDocument/2006/relationships/hyperlink" Target="https://www.hammerheadstrategies.com/" TargetMode="External"/><Relationship Id="rId94" Type="http://schemas.openxmlformats.org/officeDocument/2006/relationships/hyperlink" Target="https://www.publitics.com/political?gad_source=1&amp;gclid=CjwKCAjw5Ky1BhAgEiwA5jGujgjiUpOS9Ykdxtx2IeNot2gOuUbqq8CI7bB3dRrEZdkk1gkqFN2mTBoCG2sQAvD_BwE" TargetMode="External"/><Relationship Id="rId99" Type="http://schemas.openxmlformats.org/officeDocument/2006/relationships/hyperlink" Target="mailto:lidice.delafuente@acgov.org" TargetMode="External"/><Relationship Id="rId101" Type="http://schemas.openxmlformats.org/officeDocument/2006/relationships/hyperlink" Target="mailto:alison.abbors@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yperlink" Target="mailto:larryt@tramutola.com" TargetMode="External"/><Relationship Id="rId39" Type="http://schemas.openxmlformats.org/officeDocument/2006/relationships/hyperlink" Target="http://www.tramutola.com/" TargetMode="External"/><Relationship Id="rId109" Type="http://schemas.openxmlformats.org/officeDocument/2006/relationships/footer" Target="footer2.xml"/><Relationship Id="rId34" Type="http://schemas.openxmlformats.org/officeDocument/2006/relationships/hyperlink" Target="mailto:sharoncornu@opportunity.net" TargetMode="External"/><Relationship Id="rId50" Type="http://schemas.openxmlformats.org/officeDocument/2006/relationships/hyperlink" Target="mailto:info@ballotboxservices.com" TargetMode="External"/><Relationship Id="rId55" Type="http://schemas.openxmlformats.org/officeDocument/2006/relationships/hyperlink" Target="mailto:jhauser@teamcivx.com" TargetMode="External"/><Relationship Id="rId76" Type="http://schemas.openxmlformats.org/officeDocument/2006/relationships/hyperlink" Target="https://carolhwilliams.com/" TargetMode="External"/><Relationship Id="rId97" Type="http://schemas.openxmlformats.org/officeDocument/2006/relationships/hyperlink" Target="mailto:darolyn@davisimpact.com" TargetMode="External"/><Relationship Id="rId104" Type="http://schemas.openxmlformats.org/officeDocument/2006/relationships/hyperlink" Target="mailto:jwiggins@csgadvisors.com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info@amymade.com" TargetMode="External"/><Relationship Id="rId92" Type="http://schemas.openxmlformats.org/officeDocument/2006/relationships/hyperlink" Target="https://lh-pa.com/about/tea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4B189C-E903-4057-B3BC-D4642E2A31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5737</Words>
  <Characters>32701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3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Peng, Ning  GSA - Procurement Department</cp:lastModifiedBy>
  <cp:revision>2</cp:revision>
  <dcterms:created xsi:type="dcterms:W3CDTF">2025-03-13T16:38:00Z</dcterms:created>
  <dcterms:modified xsi:type="dcterms:W3CDTF">2025-03-1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